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19"/>
        <w:gridCol w:w="1323"/>
        <w:gridCol w:w="64"/>
        <w:gridCol w:w="4759"/>
        <w:gridCol w:w="39"/>
        <w:gridCol w:w="1595"/>
        <w:gridCol w:w="107"/>
        <w:gridCol w:w="3092"/>
        <w:gridCol w:w="49"/>
        <w:gridCol w:w="2073"/>
      </w:tblGrid>
      <w:tr w:rsidR="0065089A" w:rsidRPr="003C12BB" w14:paraId="3E986F3C" w14:textId="77777777" w:rsidTr="005D0960">
        <w:tc>
          <w:tcPr>
            <w:tcW w:w="14220" w:type="dxa"/>
            <w:gridSpan w:val="10"/>
          </w:tcPr>
          <w:p w14:paraId="5082A247" w14:textId="23BEC5DE" w:rsidR="0025423B" w:rsidRPr="003C12BB" w:rsidRDefault="0015257F" w:rsidP="0025423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BÖTE</w:t>
            </w:r>
            <w:r w:rsidR="0025423B"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Bölümü 2020-20201 Güz Dönemi </w:t>
            </w:r>
            <w:r w:rsidR="00377CC3">
              <w:rPr>
                <w:rFonts w:ascii="Times New Roman" w:hAnsi="Times New Roman" w:cs="Times New Roman"/>
                <w:b/>
                <w:sz w:val="18"/>
                <w:szCs w:val="18"/>
              </w:rPr>
              <w:t>Final</w:t>
            </w:r>
            <w:r w:rsidR="0025423B"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Sınav</w:t>
            </w:r>
            <w:r w:rsidR="00377CC3">
              <w:rPr>
                <w:rFonts w:ascii="Times New Roman" w:hAnsi="Times New Roman" w:cs="Times New Roman"/>
                <w:b/>
                <w:sz w:val="18"/>
                <w:szCs w:val="18"/>
              </w:rPr>
              <w:t>ı</w:t>
            </w:r>
            <w:r w:rsidR="00D3760E"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25423B"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Programı</w:t>
            </w:r>
          </w:p>
        </w:tc>
      </w:tr>
      <w:tr w:rsidR="0065089A" w:rsidRPr="003C12BB" w14:paraId="7B50F666" w14:textId="77777777" w:rsidTr="005D0960">
        <w:tc>
          <w:tcPr>
            <w:tcW w:w="1119" w:type="dxa"/>
          </w:tcPr>
          <w:p w14:paraId="78F02AC8" w14:textId="77777777" w:rsidR="0025423B" w:rsidRPr="003C12BB" w:rsidRDefault="0025423B" w:rsidP="00D505A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Tarih</w:t>
            </w:r>
          </w:p>
        </w:tc>
        <w:tc>
          <w:tcPr>
            <w:tcW w:w="1323" w:type="dxa"/>
          </w:tcPr>
          <w:p w14:paraId="30A640A1" w14:textId="77777777" w:rsidR="0025423B" w:rsidRPr="003C12BB" w:rsidRDefault="0025423B" w:rsidP="00D505A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4823" w:type="dxa"/>
            <w:gridSpan w:val="2"/>
          </w:tcPr>
          <w:p w14:paraId="750A31A2" w14:textId="77777777" w:rsidR="0025423B" w:rsidRPr="003C12BB" w:rsidRDefault="0025423B" w:rsidP="00D505A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Ders</w:t>
            </w:r>
          </w:p>
        </w:tc>
        <w:tc>
          <w:tcPr>
            <w:tcW w:w="1634" w:type="dxa"/>
            <w:gridSpan w:val="2"/>
          </w:tcPr>
          <w:p w14:paraId="231F0931" w14:textId="77777777" w:rsidR="0025423B" w:rsidRPr="003C12BB" w:rsidRDefault="0025423B" w:rsidP="00D505A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Sınıf</w:t>
            </w:r>
          </w:p>
        </w:tc>
        <w:tc>
          <w:tcPr>
            <w:tcW w:w="3199" w:type="dxa"/>
            <w:gridSpan w:val="2"/>
          </w:tcPr>
          <w:p w14:paraId="78B061A8" w14:textId="77777777" w:rsidR="0025423B" w:rsidRPr="003C12BB" w:rsidRDefault="0025423B" w:rsidP="00D505A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Öğretim Üyesi</w:t>
            </w:r>
          </w:p>
        </w:tc>
        <w:tc>
          <w:tcPr>
            <w:tcW w:w="2122" w:type="dxa"/>
            <w:gridSpan w:val="2"/>
          </w:tcPr>
          <w:p w14:paraId="219F6777" w14:textId="77777777" w:rsidR="0025423B" w:rsidRPr="003C12BB" w:rsidRDefault="0025423B" w:rsidP="00D505A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Sınav Türü</w:t>
            </w:r>
          </w:p>
        </w:tc>
      </w:tr>
      <w:tr w:rsidR="0065089A" w:rsidRPr="003C12BB" w14:paraId="6FED9489" w14:textId="77777777" w:rsidTr="005D0960">
        <w:tc>
          <w:tcPr>
            <w:tcW w:w="1119" w:type="dxa"/>
            <w:vMerge w:val="restart"/>
            <w:vAlign w:val="center"/>
          </w:tcPr>
          <w:p w14:paraId="6C09B3C5" w14:textId="6C393EE5" w:rsidR="004A3A66" w:rsidRPr="003C12BB" w:rsidRDefault="007A02A3" w:rsidP="004A3A6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11 Ocak </w:t>
            </w:r>
            <w:r w:rsidR="004A3A66"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2020 Pazartesi</w:t>
            </w:r>
          </w:p>
        </w:tc>
        <w:tc>
          <w:tcPr>
            <w:tcW w:w="1323" w:type="dxa"/>
          </w:tcPr>
          <w:p w14:paraId="4B426B33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09.00-09.59</w:t>
            </w:r>
          </w:p>
        </w:tc>
        <w:tc>
          <w:tcPr>
            <w:tcW w:w="4823" w:type="dxa"/>
            <w:gridSpan w:val="2"/>
          </w:tcPr>
          <w:p w14:paraId="4E176D40" w14:textId="7D6FA599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73C71566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378CF280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353FE980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368EEBE7" w14:textId="77777777" w:rsidTr="005D0960">
        <w:tc>
          <w:tcPr>
            <w:tcW w:w="1119" w:type="dxa"/>
            <w:vMerge/>
            <w:vAlign w:val="center"/>
          </w:tcPr>
          <w:p w14:paraId="08683F17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2248F773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0.00-10.59</w:t>
            </w:r>
          </w:p>
        </w:tc>
        <w:tc>
          <w:tcPr>
            <w:tcW w:w="4823" w:type="dxa"/>
            <w:gridSpan w:val="2"/>
          </w:tcPr>
          <w:p w14:paraId="6449C30D" w14:textId="6A9157C8" w:rsidR="00417FA9" w:rsidRPr="003C12BB" w:rsidRDefault="00417FA9" w:rsidP="00417FA9">
            <w:pPr>
              <w:rPr>
                <w:rFonts w:ascii="Calibri" w:hAnsi="Calibri" w:cs="Calibri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GK SEÇMELİ I (ERGONOMİ VE SAĞLIK)</w:t>
            </w:r>
          </w:p>
        </w:tc>
        <w:tc>
          <w:tcPr>
            <w:tcW w:w="1634" w:type="dxa"/>
            <w:gridSpan w:val="2"/>
          </w:tcPr>
          <w:p w14:paraId="7CCCC67A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56E720B8" w14:textId="1458332E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Dr.Öğr.Üyesi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 xml:space="preserve"> ONUR İŞBULAN</w:t>
            </w:r>
          </w:p>
        </w:tc>
        <w:tc>
          <w:tcPr>
            <w:tcW w:w="2122" w:type="dxa"/>
            <w:gridSpan w:val="2"/>
          </w:tcPr>
          <w:p w14:paraId="7BDF09FB" w14:textId="1E80CABB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Online Sınav</w:t>
            </w:r>
          </w:p>
        </w:tc>
      </w:tr>
      <w:tr w:rsidR="0065089A" w:rsidRPr="003C12BB" w14:paraId="2AF59612" w14:textId="77777777" w:rsidTr="005D0960">
        <w:tc>
          <w:tcPr>
            <w:tcW w:w="1119" w:type="dxa"/>
            <w:vMerge/>
            <w:vAlign w:val="center"/>
          </w:tcPr>
          <w:p w14:paraId="23FCD15D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34F8AB76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1.00-11.59</w:t>
            </w:r>
          </w:p>
        </w:tc>
        <w:tc>
          <w:tcPr>
            <w:tcW w:w="4823" w:type="dxa"/>
            <w:gridSpan w:val="2"/>
            <w:tcBorders>
              <w:bottom w:val="single" w:sz="4" w:space="0" w:color="auto"/>
            </w:tcBorders>
          </w:tcPr>
          <w:p w14:paraId="42D69D11" w14:textId="7A03B68F" w:rsidR="00417FA9" w:rsidRPr="003C12BB" w:rsidRDefault="00417FA9" w:rsidP="00417FA9">
            <w:pPr>
              <w:rPr>
                <w:rFonts w:ascii="Calibri" w:hAnsi="Calibri" w:cs="Calibri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BİLGİSAYAR PROGRAMCILIĞINDA MATEMATİK VE MANTIK</w:t>
            </w:r>
          </w:p>
        </w:tc>
        <w:tc>
          <w:tcPr>
            <w:tcW w:w="1634" w:type="dxa"/>
            <w:gridSpan w:val="2"/>
            <w:tcBorders>
              <w:bottom w:val="single" w:sz="4" w:space="0" w:color="auto"/>
            </w:tcBorders>
          </w:tcPr>
          <w:p w14:paraId="3E546ECA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tcBorders>
              <w:bottom w:val="single" w:sz="4" w:space="0" w:color="auto"/>
            </w:tcBorders>
          </w:tcPr>
          <w:p w14:paraId="482B1E83" w14:textId="61F55F41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Dr.Öğr.Üyesi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 xml:space="preserve"> ONUR İŞBULAN</w:t>
            </w:r>
          </w:p>
        </w:tc>
        <w:tc>
          <w:tcPr>
            <w:tcW w:w="2122" w:type="dxa"/>
            <w:gridSpan w:val="2"/>
            <w:tcBorders>
              <w:bottom w:val="single" w:sz="4" w:space="0" w:color="auto"/>
            </w:tcBorders>
          </w:tcPr>
          <w:p w14:paraId="393E6D58" w14:textId="4DEE25C0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Online Sınav</w:t>
            </w:r>
          </w:p>
        </w:tc>
      </w:tr>
      <w:tr w:rsidR="0065089A" w:rsidRPr="003C12BB" w14:paraId="636B9475" w14:textId="77777777" w:rsidTr="005D0960">
        <w:tc>
          <w:tcPr>
            <w:tcW w:w="1119" w:type="dxa"/>
            <w:vMerge/>
            <w:vAlign w:val="center"/>
          </w:tcPr>
          <w:p w14:paraId="2A8B06DC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3292E2FD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2.00-12.59</w:t>
            </w:r>
          </w:p>
        </w:tc>
        <w:tc>
          <w:tcPr>
            <w:tcW w:w="4823" w:type="dxa"/>
            <w:gridSpan w:val="2"/>
            <w:shd w:val="clear" w:color="auto" w:fill="auto"/>
          </w:tcPr>
          <w:p w14:paraId="481ADF2C" w14:textId="2DB4B8E4" w:rsidR="00417FA9" w:rsidRPr="003C12BB" w:rsidRDefault="00417FA9" w:rsidP="00417FA9">
            <w:pPr>
              <w:rPr>
                <w:rFonts w:ascii="Calibri" w:hAnsi="Calibri" w:cs="Calibri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ALAN SEÇMELİ II (GRAFİK TASARIMI)</w:t>
            </w:r>
          </w:p>
        </w:tc>
        <w:tc>
          <w:tcPr>
            <w:tcW w:w="1634" w:type="dxa"/>
            <w:gridSpan w:val="2"/>
            <w:shd w:val="clear" w:color="auto" w:fill="auto"/>
          </w:tcPr>
          <w:p w14:paraId="49F07DF7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auto"/>
          </w:tcPr>
          <w:p w14:paraId="2A1D448C" w14:textId="1C73E57B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Öğr.Gö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AYDIN KİPER</w:t>
            </w:r>
          </w:p>
        </w:tc>
        <w:tc>
          <w:tcPr>
            <w:tcW w:w="2122" w:type="dxa"/>
            <w:gridSpan w:val="2"/>
            <w:shd w:val="clear" w:color="auto" w:fill="auto"/>
          </w:tcPr>
          <w:p w14:paraId="3FDB8434" w14:textId="79580E06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 xml:space="preserve">Online </w:t>
            </w:r>
            <w:r w:rsidR="00DC2449">
              <w:rPr>
                <w:rFonts w:ascii="Times New Roman" w:hAnsi="Times New Roman" w:cs="Times New Roman"/>
                <w:sz w:val="18"/>
                <w:szCs w:val="18"/>
              </w:rPr>
              <w:t>Ödev</w:t>
            </w:r>
          </w:p>
        </w:tc>
      </w:tr>
      <w:tr w:rsidR="0065089A" w:rsidRPr="003C12BB" w14:paraId="4FE7E921" w14:textId="77777777" w:rsidTr="005D0960">
        <w:tc>
          <w:tcPr>
            <w:tcW w:w="1119" w:type="dxa"/>
            <w:vMerge/>
            <w:vAlign w:val="center"/>
          </w:tcPr>
          <w:p w14:paraId="312B36FA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61E8F2EE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3.00-13.59</w:t>
            </w:r>
          </w:p>
        </w:tc>
        <w:tc>
          <w:tcPr>
            <w:tcW w:w="482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0BC73B2" w14:textId="3F30D7F7" w:rsidR="00417FA9" w:rsidRPr="003C12BB" w:rsidRDefault="00417FA9" w:rsidP="00417FA9">
            <w:pPr>
              <w:rPr>
                <w:rFonts w:ascii="Calibri" w:hAnsi="Calibri" w:cs="Calibri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ALAN SEÇMELİ IV (BİLİŞİMDE GÜVENLİK VE ETİK)</w:t>
            </w:r>
          </w:p>
        </w:tc>
        <w:tc>
          <w:tcPr>
            <w:tcW w:w="163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8AF4856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776C876" w14:textId="2D119B28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Öğr.Gö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AYDIN KİPER</w:t>
            </w:r>
          </w:p>
        </w:tc>
        <w:tc>
          <w:tcPr>
            <w:tcW w:w="212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2F519B4" w14:textId="71E596CA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 xml:space="preserve">Online </w:t>
            </w:r>
            <w:r w:rsidR="00DC2449">
              <w:rPr>
                <w:rFonts w:ascii="Times New Roman" w:hAnsi="Times New Roman" w:cs="Times New Roman"/>
                <w:sz w:val="18"/>
                <w:szCs w:val="18"/>
              </w:rPr>
              <w:t>Ödev</w:t>
            </w:r>
          </w:p>
        </w:tc>
      </w:tr>
      <w:tr w:rsidR="0065089A" w:rsidRPr="003C12BB" w14:paraId="0DDC8A54" w14:textId="77777777" w:rsidTr="005D0960">
        <w:tc>
          <w:tcPr>
            <w:tcW w:w="1119" w:type="dxa"/>
            <w:vMerge/>
            <w:vAlign w:val="center"/>
          </w:tcPr>
          <w:p w14:paraId="0EE76F8F" w14:textId="77777777" w:rsidR="004A3A66" w:rsidRPr="003C12BB" w:rsidRDefault="004A3A66" w:rsidP="004A3A6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5FAF68E2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4.00-14.59</w:t>
            </w:r>
          </w:p>
        </w:tc>
        <w:tc>
          <w:tcPr>
            <w:tcW w:w="4823" w:type="dxa"/>
            <w:gridSpan w:val="2"/>
            <w:shd w:val="clear" w:color="auto" w:fill="auto"/>
          </w:tcPr>
          <w:p w14:paraId="67579F2F" w14:textId="69FBA28F" w:rsidR="004A3A66" w:rsidRPr="003C12BB" w:rsidRDefault="004A3A66" w:rsidP="004A3A6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634" w:type="dxa"/>
            <w:gridSpan w:val="2"/>
            <w:shd w:val="clear" w:color="auto" w:fill="auto"/>
          </w:tcPr>
          <w:p w14:paraId="2782BC4C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auto"/>
          </w:tcPr>
          <w:p w14:paraId="5D7E6A80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  <w:shd w:val="clear" w:color="auto" w:fill="auto"/>
          </w:tcPr>
          <w:p w14:paraId="55C8A7DC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361BD97C" w14:textId="77777777" w:rsidTr="005D0960">
        <w:tc>
          <w:tcPr>
            <w:tcW w:w="1119" w:type="dxa"/>
            <w:vMerge/>
            <w:vAlign w:val="center"/>
          </w:tcPr>
          <w:p w14:paraId="60B35F1A" w14:textId="77777777" w:rsidR="004A3A66" w:rsidRPr="003C12BB" w:rsidRDefault="004A3A66" w:rsidP="004A3A6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5C545730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5.00-15.59</w:t>
            </w:r>
          </w:p>
        </w:tc>
        <w:tc>
          <w:tcPr>
            <w:tcW w:w="4823" w:type="dxa"/>
            <w:gridSpan w:val="2"/>
            <w:shd w:val="clear" w:color="auto" w:fill="auto"/>
          </w:tcPr>
          <w:p w14:paraId="2AA1B81C" w14:textId="048433D9" w:rsidR="004A3A66" w:rsidRPr="003C12BB" w:rsidRDefault="004A3A66" w:rsidP="004A3A6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634" w:type="dxa"/>
            <w:gridSpan w:val="2"/>
            <w:shd w:val="clear" w:color="auto" w:fill="auto"/>
          </w:tcPr>
          <w:p w14:paraId="1920E4B0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auto"/>
          </w:tcPr>
          <w:p w14:paraId="1DF1F79A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  <w:shd w:val="clear" w:color="auto" w:fill="auto"/>
          </w:tcPr>
          <w:p w14:paraId="66B4833E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4B25CA32" w14:textId="77777777" w:rsidTr="005D0960">
        <w:tc>
          <w:tcPr>
            <w:tcW w:w="1119" w:type="dxa"/>
            <w:vMerge/>
            <w:vAlign w:val="center"/>
          </w:tcPr>
          <w:p w14:paraId="65733C77" w14:textId="77777777" w:rsidR="004A3A66" w:rsidRPr="003C12BB" w:rsidRDefault="004A3A66" w:rsidP="004A3A6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10E399F1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6.00-16.59</w:t>
            </w:r>
          </w:p>
        </w:tc>
        <w:tc>
          <w:tcPr>
            <w:tcW w:w="4823" w:type="dxa"/>
            <w:gridSpan w:val="2"/>
            <w:shd w:val="clear" w:color="auto" w:fill="auto"/>
          </w:tcPr>
          <w:p w14:paraId="06957DEF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  <w:shd w:val="clear" w:color="auto" w:fill="auto"/>
          </w:tcPr>
          <w:p w14:paraId="300CE2F6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auto"/>
          </w:tcPr>
          <w:p w14:paraId="796BC67D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  <w:shd w:val="clear" w:color="auto" w:fill="auto"/>
          </w:tcPr>
          <w:p w14:paraId="36AAA26C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714A687E" w14:textId="77777777" w:rsidTr="005D0960">
        <w:tc>
          <w:tcPr>
            <w:tcW w:w="1119" w:type="dxa"/>
            <w:vMerge/>
            <w:vAlign w:val="center"/>
          </w:tcPr>
          <w:p w14:paraId="03CACC84" w14:textId="77777777" w:rsidR="004A3A66" w:rsidRPr="003C12BB" w:rsidRDefault="004A3A66" w:rsidP="004A3A6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16148A18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7.00-17.59</w:t>
            </w:r>
          </w:p>
        </w:tc>
        <w:tc>
          <w:tcPr>
            <w:tcW w:w="4823" w:type="dxa"/>
            <w:gridSpan w:val="2"/>
            <w:shd w:val="clear" w:color="auto" w:fill="auto"/>
          </w:tcPr>
          <w:p w14:paraId="2D027FA7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  <w:shd w:val="clear" w:color="auto" w:fill="auto"/>
          </w:tcPr>
          <w:p w14:paraId="53E807B4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auto"/>
          </w:tcPr>
          <w:p w14:paraId="077C5CA9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  <w:shd w:val="clear" w:color="auto" w:fill="auto"/>
          </w:tcPr>
          <w:p w14:paraId="48FB71D2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60F2DC68" w14:textId="77777777" w:rsidTr="005D0960">
        <w:tc>
          <w:tcPr>
            <w:tcW w:w="1119" w:type="dxa"/>
            <w:vMerge/>
            <w:vAlign w:val="center"/>
          </w:tcPr>
          <w:p w14:paraId="4E97967E" w14:textId="77777777" w:rsidR="004A3A66" w:rsidRPr="003C12BB" w:rsidRDefault="004A3A66" w:rsidP="004A3A6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28754F32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8.00-18.59</w:t>
            </w:r>
          </w:p>
        </w:tc>
        <w:tc>
          <w:tcPr>
            <w:tcW w:w="4823" w:type="dxa"/>
            <w:gridSpan w:val="2"/>
            <w:shd w:val="clear" w:color="auto" w:fill="auto"/>
          </w:tcPr>
          <w:p w14:paraId="376BE876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  <w:shd w:val="clear" w:color="auto" w:fill="auto"/>
          </w:tcPr>
          <w:p w14:paraId="41C1D2A8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auto"/>
          </w:tcPr>
          <w:p w14:paraId="43BB3E10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  <w:shd w:val="clear" w:color="auto" w:fill="auto"/>
          </w:tcPr>
          <w:p w14:paraId="0148CD26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5D107AA9" w14:textId="77777777" w:rsidTr="005D0960">
        <w:tc>
          <w:tcPr>
            <w:tcW w:w="1119" w:type="dxa"/>
            <w:vMerge/>
            <w:vAlign w:val="center"/>
          </w:tcPr>
          <w:p w14:paraId="5FFE6510" w14:textId="77777777" w:rsidR="004A3A66" w:rsidRPr="003C12BB" w:rsidRDefault="004A3A66" w:rsidP="004A3A6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3D77EF9A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9.00-19.59</w:t>
            </w:r>
          </w:p>
        </w:tc>
        <w:tc>
          <w:tcPr>
            <w:tcW w:w="4823" w:type="dxa"/>
            <w:gridSpan w:val="2"/>
          </w:tcPr>
          <w:p w14:paraId="3D2FCA27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6D6B0086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3D000406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44A73106" w14:textId="77777777" w:rsidR="004A3A66" w:rsidRPr="003C12BB" w:rsidRDefault="004A3A66" w:rsidP="004A3A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114FCBA9" w14:textId="77777777" w:rsidTr="005D0960">
        <w:tc>
          <w:tcPr>
            <w:tcW w:w="1119" w:type="dxa"/>
            <w:vMerge w:val="restart"/>
            <w:vAlign w:val="center"/>
          </w:tcPr>
          <w:p w14:paraId="5C3E8A2C" w14:textId="7EF31078" w:rsidR="00AD176F" w:rsidRPr="003C12BB" w:rsidRDefault="007A02A3" w:rsidP="00AD176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12 Ocak </w:t>
            </w:r>
            <w:r w:rsidR="00AD176F"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2020 Salı</w:t>
            </w:r>
          </w:p>
        </w:tc>
        <w:tc>
          <w:tcPr>
            <w:tcW w:w="1323" w:type="dxa"/>
          </w:tcPr>
          <w:p w14:paraId="66479F96" w14:textId="77777777" w:rsidR="00AD176F" w:rsidRPr="003C12BB" w:rsidRDefault="00AD176F" w:rsidP="00AD1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09.00-09.59</w:t>
            </w:r>
          </w:p>
        </w:tc>
        <w:tc>
          <w:tcPr>
            <w:tcW w:w="4823" w:type="dxa"/>
            <w:gridSpan w:val="2"/>
          </w:tcPr>
          <w:p w14:paraId="64C22305" w14:textId="759A783E" w:rsidR="00AD176F" w:rsidRPr="003C12BB" w:rsidRDefault="00AD176F" w:rsidP="00AD176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06C65561" w14:textId="77777777" w:rsidR="00AD176F" w:rsidRPr="003C12BB" w:rsidRDefault="00AD176F" w:rsidP="00AD176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01C6268F" w14:textId="4203D191" w:rsidR="00AD176F" w:rsidRPr="003C12BB" w:rsidRDefault="00AD176F" w:rsidP="00AD176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29C1F7E5" w14:textId="77777777" w:rsidR="00AD176F" w:rsidRPr="003C12BB" w:rsidRDefault="00AD176F" w:rsidP="00AD176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1DCF2E8D" w14:textId="77777777" w:rsidTr="005D0960">
        <w:tc>
          <w:tcPr>
            <w:tcW w:w="1119" w:type="dxa"/>
            <w:vMerge/>
            <w:vAlign w:val="center"/>
          </w:tcPr>
          <w:p w14:paraId="3D44D71B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14FCEFF1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0.00-10.59</w:t>
            </w:r>
          </w:p>
        </w:tc>
        <w:tc>
          <w:tcPr>
            <w:tcW w:w="4823" w:type="dxa"/>
            <w:gridSpan w:val="2"/>
            <w:shd w:val="clear" w:color="auto" w:fill="FFFF00"/>
          </w:tcPr>
          <w:p w14:paraId="468DAED1" w14:textId="10CF7BC3" w:rsidR="00417FA9" w:rsidRPr="003C12BB" w:rsidRDefault="00B24361" w:rsidP="00417FA9">
            <w:pPr>
              <w:rPr>
                <w:rFonts w:ascii="Calibri" w:hAnsi="Calibri" w:cs="Calibri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Üniversite ortak dersleri</w:t>
            </w:r>
          </w:p>
        </w:tc>
        <w:tc>
          <w:tcPr>
            <w:tcW w:w="1634" w:type="dxa"/>
            <w:gridSpan w:val="2"/>
            <w:shd w:val="clear" w:color="auto" w:fill="FFFF00"/>
          </w:tcPr>
          <w:p w14:paraId="44785F98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FFFF00"/>
          </w:tcPr>
          <w:p w14:paraId="58F811A0" w14:textId="4C18F7DE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  <w:shd w:val="clear" w:color="auto" w:fill="FFFF00"/>
          </w:tcPr>
          <w:p w14:paraId="3FC904F0" w14:textId="3841B712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6E5F5B0C" w14:textId="77777777" w:rsidTr="005D0960">
        <w:tc>
          <w:tcPr>
            <w:tcW w:w="1119" w:type="dxa"/>
            <w:vMerge/>
            <w:vAlign w:val="center"/>
          </w:tcPr>
          <w:p w14:paraId="30399604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2C3CD32C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1.00-11.59</w:t>
            </w:r>
          </w:p>
        </w:tc>
        <w:tc>
          <w:tcPr>
            <w:tcW w:w="4823" w:type="dxa"/>
            <w:gridSpan w:val="2"/>
            <w:shd w:val="clear" w:color="auto" w:fill="FFFF00"/>
          </w:tcPr>
          <w:p w14:paraId="347E0FE8" w14:textId="13770B13" w:rsidR="00417FA9" w:rsidRPr="003C12BB" w:rsidRDefault="00417FA9" w:rsidP="00417FA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634" w:type="dxa"/>
            <w:gridSpan w:val="2"/>
            <w:shd w:val="clear" w:color="auto" w:fill="FFFF00"/>
          </w:tcPr>
          <w:p w14:paraId="633517B6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FFFF00"/>
          </w:tcPr>
          <w:p w14:paraId="06DB988F" w14:textId="164FEE56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  <w:shd w:val="clear" w:color="auto" w:fill="FFFF00"/>
          </w:tcPr>
          <w:p w14:paraId="31784798" w14:textId="2FE243CD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021C9901" w14:textId="77777777" w:rsidTr="005D0960">
        <w:tc>
          <w:tcPr>
            <w:tcW w:w="1119" w:type="dxa"/>
            <w:vMerge/>
            <w:vAlign w:val="center"/>
          </w:tcPr>
          <w:p w14:paraId="5B34CA7A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1348928C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2.00-12.59</w:t>
            </w:r>
          </w:p>
        </w:tc>
        <w:tc>
          <w:tcPr>
            <w:tcW w:w="4823" w:type="dxa"/>
            <w:gridSpan w:val="2"/>
            <w:shd w:val="clear" w:color="auto" w:fill="FFFF00"/>
          </w:tcPr>
          <w:p w14:paraId="622AD1BC" w14:textId="5CF79FA9" w:rsidR="00417FA9" w:rsidRPr="003C12BB" w:rsidRDefault="00B24361" w:rsidP="00417FA9">
            <w:pPr>
              <w:rPr>
                <w:rFonts w:ascii="Calibri" w:hAnsi="Calibri" w:cs="Calibri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Girişimcilik ve Proje Yönetim</w:t>
            </w:r>
          </w:p>
        </w:tc>
        <w:tc>
          <w:tcPr>
            <w:tcW w:w="1634" w:type="dxa"/>
            <w:gridSpan w:val="2"/>
            <w:shd w:val="clear" w:color="auto" w:fill="FFFF00"/>
          </w:tcPr>
          <w:p w14:paraId="1FBD0113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FFFF00"/>
          </w:tcPr>
          <w:p w14:paraId="30DEFF55" w14:textId="1DEC47C0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  <w:shd w:val="clear" w:color="auto" w:fill="FFFF00"/>
          </w:tcPr>
          <w:p w14:paraId="75F63A04" w14:textId="58F0835C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020FAEEE" w14:textId="77777777" w:rsidTr="005D0960">
        <w:tc>
          <w:tcPr>
            <w:tcW w:w="1119" w:type="dxa"/>
            <w:vMerge/>
            <w:vAlign w:val="center"/>
          </w:tcPr>
          <w:p w14:paraId="1E265E0F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40F31CC0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3.00-13.59</w:t>
            </w:r>
          </w:p>
        </w:tc>
        <w:tc>
          <w:tcPr>
            <w:tcW w:w="4823" w:type="dxa"/>
            <w:gridSpan w:val="2"/>
            <w:shd w:val="clear" w:color="auto" w:fill="FFFF00"/>
          </w:tcPr>
          <w:p w14:paraId="49A2BE2D" w14:textId="43DA971B" w:rsidR="00417FA9" w:rsidRPr="003C12BB" w:rsidRDefault="00B24361" w:rsidP="00417FA9">
            <w:pPr>
              <w:rPr>
                <w:rFonts w:ascii="Calibri" w:hAnsi="Calibri" w:cs="Calibri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Atatürk İlkeleri ve İnkılap Tarih</w:t>
            </w:r>
          </w:p>
        </w:tc>
        <w:tc>
          <w:tcPr>
            <w:tcW w:w="1634" w:type="dxa"/>
            <w:gridSpan w:val="2"/>
            <w:shd w:val="clear" w:color="auto" w:fill="FFFF00"/>
          </w:tcPr>
          <w:p w14:paraId="0366A8AE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FFFF00"/>
          </w:tcPr>
          <w:p w14:paraId="1461D702" w14:textId="74301B6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  <w:shd w:val="clear" w:color="auto" w:fill="FFFF00"/>
          </w:tcPr>
          <w:p w14:paraId="08821942" w14:textId="0BD136CD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4958AFAA" w14:textId="77777777" w:rsidTr="005D0960">
        <w:tc>
          <w:tcPr>
            <w:tcW w:w="1119" w:type="dxa"/>
            <w:vMerge/>
            <w:vAlign w:val="center"/>
          </w:tcPr>
          <w:p w14:paraId="2EB68B8C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2C143E59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4.00-14.59</w:t>
            </w:r>
          </w:p>
        </w:tc>
        <w:tc>
          <w:tcPr>
            <w:tcW w:w="4823" w:type="dxa"/>
            <w:gridSpan w:val="2"/>
            <w:shd w:val="clear" w:color="auto" w:fill="FFFF00"/>
          </w:tcPr>
          <w:p w14:paraId="1FA8A790" w14:textId="0FC4927A" w:rsidR="00417FA9" w:rsidRPr="003C12BB" w:rsidRDefault="00B24361" w:rsidP="00417FA9">
            <w:pPr>
              <w:rPr>
                <w:rFonts w:ascii="Calibri" w:hAnsi="Calibri" w:cs="Calibri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İngilizce</w:t>
            </w:r>
          </w:p>
        </w:tc>
        <w:tc>
          <w:tcPr>
            <w:tcW w:w="1634" w:type="dxa"/>
            <w:gridSpan w:val="2"/>
            <w:shd w:val="clear" w:color="auto" w:fill="FFFF00"/>
          </w:tcPr>
          <w:p w14:paraId="243100E0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FFFF00"/>
          </w:tcPr>
          <w:p w14:paraId="06FB68BF" w14:textId="2CD4E9FD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  <w:shd w:val="clear" w:color="auto" w:fill="FFFF00"/>
          </w:tcPr>
          <w:p w14:paraId="75EE12EB" w14:textId="5A313541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02D1FAD9" w14:textId="77777777" w:rsidTr="005D0960">
        <w:tc>
          <w:tcPr>
            <w:tcW w:w="1119" w:type="dxa"/>
            <w:vMerge/>
            <w:vAlign w:val="center"/>
          </w:tcPr>
          <w:p w14:paraId="6A57F4FB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4B5E346C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5.00-15.59</w:t>
            </w:r>
          </w:p>
        </w:tc>
        <w:tc>
          <w:tcPr>
            <w:tcW w:w="4823" w:type="dxa"/>
            <w:gridSpan w:val="2"/>
            <w:shd w:val="clear" w:color="auto" w:fill="FFFF00"/>
          </w:tcPr>
          <w:p w14:paraId="780DFB02" w14:textId="1FFEC474" w:rsidR="00417FA9" w:rsidRPr="003C12BB" w:rsidRDefault="00B24361" w:rsidP="00417FA9">
            <w:pPr>
              <w:rPr>
                <w:rFonts w:ascii="Calibri" w:hAnsi="Calibri" w:cs="Calibri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Türk Dili</w:t>
            </w:r>
          </w:p>
        </w:tc>
        <w:tc>
          <w:tcPr>
            <w:tcW w:w="1634" w:type="dxa"/>
            <w:gridSpan w:val="2"/>
            <w:shd w:val="clear" w:color="auto" w:fill="FFFF00"/>
          </w:tcPr>
          <w:p w14:paraId="4B636B85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FFFF00"/>
          </w:tcPr>
          <w:p w14:paraId="4020A775" w14:textId="3AA42489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  <w:shd w:val="clear" w:color="auto" w:fill="FFFF00"/>
          </w:tcPr>
          <w:p w14:paraId="3FC4FAB0" w14:textId="10482445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5BA57B97" w14:textId="77777777" w:rsidTr="005D0960">
        <w:tc>
          <w:tcPr>
            <w:tcW w:w="1119" w:type="dxa"/>
            <w:vMerge/>
            <w:vAlign w:val="center"/>
          </w:tcPr>
          <w:p w14:paraId="4C910031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71C13BD4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6.00-16.59</w:t>
            </w:r>
          </w:p>
        </w:tc>
        <w:tc>
          <w:tcPr>
            <w:tcW w:w="4823" w:type="dxa"/>
            <w:gridSpan w:val="2"/>
            <w:shd w:val="clear" w:color="auto" w:fill="FFFF00"/>
          </w:tcPr>
          <w:p w14:paraId="1D2137AB" w14:textId="79DD59B1" w:rsidR="00417FA9" w:rsidRPr="003C12BB" w:rsidRDefault="00B24361" w:rsidP="00417FA9">
            <w:pPr>
              <w:rPr>
                <w:rFonts w:ascii="Calibri" w:hAnsi="Calibri" w:cs="Calibri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Temel Bilgi Teknolojisi Kullanımı</w:t>
            </w:r>
          </w:p>
        </w:tc>
        <w:tc>
          <w:tcPr>
            <w:tcW w:w="1634" w:type="dxa"/>
            <w:gridSpan w:val="2"/>
            <w:shd w:val="clear" w:color="auto" w:fill="FFFF00"/>
          </w:tcPr>
          <w:p w14:paraId="1E615425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FFFF00"/>
          </w:tcPr>
          <w:p w14:paraId="16E5CBB0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  <w:shd w:val="clear" w:color="auto" w:fill="FFFF00"/>
          </w:tcPr>
          <w:p w14:paraId="08C3D3EA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0ED77D0C" w14:textId="77777777" w:rsidTr="005D0960">
        <w:tc>
          <w:tcPr>
            <w:tcW w:w="1119" w:type="dxa"/>
            <w:vMerge/>
            <w:vAlign w:val="center"/>
          </w:tcPr>
          <w:p w14:paraId="768349E9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25B76BBA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7.00-17.59</w:t>
            </w:r>
          </w:p>
        </w:tc>
        <w:tc>
          <w:tcPr>
            <w:tcW w:w="4823" w:type="dxa"/>
            <w:gridSpan w:val="2"/>
          </w:tcPr>
          <w:p w14:paraId="08AC909F" w14:textId="77777777" w:rsidR="00417FA9" w:rsidRPr="003C12BB" w:rsidRDefault="00417FA9" w:rsidP="00417FA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5F34D344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0899B7B1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0C28A891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61D5E40C" w14:textId="77777777" w:rsidTr="005D0960">
        <w:tc>
          <w:tcPr>
            <w:tcW w:w="1119" w:type="dxa"/>
            <w:vMerge/>
            <w:vAlign w:val="center"/>
          </w:tcPr>
          <w:p w14:paraId="7BE4FBF0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1AA22A70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8.00-18.59</w:t>
            </w:r>
          </w:p>
        </w:tc>
        <w:tc>
          <w:tcPr>
            <w:tcW w:w="4823" w:type="dxa"/>
            <w:gridSpan w:val="2"/>
          </w:tcPr>
          <w:p w14:paraId="5A42D517" w14:textId="77777777" w:rsidR="00417FA9" w:rsidRPr="003C12BB" w:rsidRDefault="00417FA9" w:rsidP="00417FA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50F5BB5B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7E217064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63E1A077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5F85DA6D" w14:textId="77777777" w:rsidTr="005D0960">
        <w:tc>
          <w:tcPr>
            <w:tcW w:w="1119" w:type="dxa"/>
            <w:vMerge/>
            <w:vAlign w:val="center"/>
          </w:tcPr>
          <w:p w14:paraId="659A92FF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76063D64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9.00-19.59</w:t>
            </w:r>
          </w:p>
        </w:tc>
        <w:tc>
          <w:tcPr>
            <w:tcW w:w="4823" w:type="dxa"/>
            <w:gridSpan w:val="2"/>
          </w:tcPr>
          <w:p w14:paraId="686E0FB9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615E29B6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74730E78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7CFF0C3F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60AF15C2" w14:textId="77777777" w:rsidTr="005D0960">
        <w:tc>
          <w:tcPr>
            <w:tcW w:w="1119" w:type="dxa"/>
            <w:vMerge w:val="restart"/>
            <w:vAlign w:val="center"/>
          </w:tcPr>
          <w:p w14:paraId="2D196615" w14:textId="4ED1C7FB" w:rsidR="00417FA9" w:rsidRPr="003C12BB" w:rsidRDefault="007A02A3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13 Ocak</w:t>
            </w:r>
            <w:r w:rsidR="00417FA9"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2020 Çarşamba</w:t>
            </w:r>
          </w:p>
        </w:tc>
        <w:tc>
          <w:tcPr>
            <w:tcW w:w="1323" w:type="dxa"/>
          </w:tcPr>
          <w:p w14:paraId="426E0F57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09.00-09.59</w:t>
            </w:r>
          </w:p>
        </w:tc>
        <w:tc>
          <w:tcPr>
            <w:tcW w:w="4823" w:type="dxa"/>
            <w:gridSpan w:val="2"/>
          </w:tcPr>
          <w:p w14:paraId="134F6309" w14:textId="678AC896" w:rsidR="00417FA9" w:rsidRPr="003C12BB" w:rsidRDefault="00417FA9" w:rsidP="00417FA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67970F5B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29351404" w14:textId="0DF41308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744D9DE3" w14:textId="720D9402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2BB5C549" w14:textId="77777777" w:rsidTr="005D0960">
        <w:tc>
          <w:tcPr>
            <w:tcW w:w="1119" w:type="dxa"/>
            <w:vMerge/>
            <w:vAlign w:val="center"/>
          </w:tcPr>
          <w:p w14:paraId="37E29CE7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0BAA1334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0.00-10.59</w:t>
            </w:r>
          </w:p>
        </w:tc>
        <w:tc>
          <w:tcPr>
            <w:tcW w:w="4823" w:type="dxa"/>
            <w:gridSpan w:val="2"/>
          </w:tcPr>
          <w:p w14:paraId="16AF57BB" w14:textId="6AC7C91E" w:rsidR="00417FA9" w:rsidRPr="003C12BB" w:rsidRDefault="00417FA9" w:rsidP="00417FA9">
            <w:pPr>
              <w:tabs>
                <w:tab w:val="left" w:pos="280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5FC5705B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34744194" w14:textId="0D7B714C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6B04A188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089A" w:rsidRPr="003C12BB" w14:paraId="3D3C6004" w14:textId="77777777" w:rsidTr="005D0960">
        <w:tc>
          <w:tcPr>
            <w:tcW w:w="1119" w:type="dxa"/>
            <w:vMerge/>
            <w:vAlign w:val="center"/>
          </w:tcPr>
          <w:p w14:paraId="775E4421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7668922F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1.00-11.59</w:t>
            </w:r>
          </w:p>
        </w:tc>
        <w:tc>
          <w:tcPr>
            <w:tcW w:w="4823" w:type="dxa"/>
            <w:gridSpan w:val="2"/>
            <w:tcBorders>
              <w:bottom w:val="single" w:sz="4" w:space="0" w:color="auto"/>
            </w:tcBorders>
          </w:tcPr>
          <w:p w14:paraId="24BCFA01" w14:textId="3E0B1B84" w:rsidR="00417FA9" w:rsidRPr="003C12BB" w:rsidRDefault="00417FA9" w:rsidP="00417FA9">
            <w:pPr>
              <w:rPr>
                <w:rFonts w:ascii="Calibri" w:hAnsi="Calibri" w:cs="Calibri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UZAKTAN EĞİTİM</w:t>
            </w:r>
          </w:p>
        </w:tc>
        <w:tc>
          <w:tcPr>
            <w:tcW w:w="1634" w:type="dxa"/>
            <w:gridSpan w:val="2"/>
            <w:tcBorders>
              <w:bottom w:val="single" w:sz="4" w:space="0" w:color="auto"/>
            </w:tcBorders>
          </w:tcPr>
          <w:p w14:paraId="00CFC59E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tcBorders>
              <w:bottom w:val="single" w:sz="4" w:space="0" w:color="auto"/>
            </w:tcBorders>
          </w:tcPr>
          <w:p w14:paraId="3DDCFC4A" w14:textId="7515EC1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Prof.D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MEHMET BARIŞ HORZUM</w:t>
            </w:r>
          </w:p>
        </w:tc>
        <w:tc>
          <w:tcPr>
            <w:tcW w:w="2122" w:type="dxa"/>
            <w:gridSpan w:val="2"/>
            <w:tcBorders>
              <w:bottom w:val="single" w:sz="4" w:space="0" w:color="auto"/>
            </w:tcBorders>
          </w:tcPr>
          <w:p w14:paraId="61C77E12" w14:textId="4B3C8901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Online Sınav</w:t>
            </w:r>
          </w:p>
        </w:tc>
      </w:tr>
      <w:tr w:rsidR="0065089A" w:rsidRPr="003C12BB" w14:paraId="023A3843" w14:textId="77777777" w:rsidTr="005D0960">
        <w:tc>
          <w:tcPr>
            <w:tcW w:w="1119" w:type="dxa"/>
            <w:vMerge/>
            <w:vAlign w:val="center"/>
          </w:tcPr>
          <w:p w14:paraId="503C4D5F" w14:textId="77777777" w:rsidR="00417FA9" w:rsidRPr="003C12BB" w:rsidRDefault="00417FA9" w:rsidP="00417FA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34712023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2.00-12.59</w:t>
            </w:r>
          </w:p>
        </w:tc>
        <w:tc>
          <w:tcPr>
            <w:tcW w:w="4823" w:type="dxa"/>
            <w:gridSpan w:val="2"/>
            <w:shd w:val="clear" w:color="auto" w:fill="auto"/>
          </w:tcPr>
          <w:p w14:paraId="72EAA465" w14:textId="0BC34E6A" w:rsidR="00417FA9" w:rsidRPr="003C12BB" w:rsidRDefault="00417FA9" w:rsidP="00417FA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634" w:type="dxa"/>
            <w:gridSpan w:val="2"/>
            <w:shd w:val="clear" w:color="auto" w:fill="auto"/>
          </w:tcPr>
          <w:p w14:paraId="2EB1B40C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auto"/>
          </w:tcPr>
          <w:p w14:paraId="725505DA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  <w:shd w:val="clear" w:color="auto" w:fill="auto"/>
          </w:tcPr>
          <w:p w14:paraId="42CE5FB3" w14:textId="77777777" w:rsidR="00417FA9" w:rsidRPr="003C12BB" w:rsidRDefault="00417FA9" w:rsidP="00417F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4361" w:rsidRPr="003C12BB" w14:paraId="443C6A3B" w14:textId="77777777" w:rsidTr="005D0960">
        <w:tc>
          <w:tcPr>
            <w:tcW w:w="1119" w:type="dxa"/>
            <w:vMerge/>
            <w:vAlign w:val="center"/>
          </w:tcPr>
          <w:p w14:paraId="0E8D1AD7" w14:textId="77777777" w:rsidR="00B24361" w:rsidRPr="003C12BB" w:rsidRDefault="00B24361" w:rsidP="00B2436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564B5BEF" w14:textId="77777777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3.00-13.59</w:t>
            </w:r>
          </w:p>
        </w:tc>
        <w:tc>
          <w:tcPr>
            <w:tcW w:w="4823" w:type="dxa"/>
            <w:gridSpan w:val="2"/>
            <w:shd w:val="clear" w:color="auto" w:fill="auto"/>
          </w:tcPr>
          <w:p w14:paraId="2412C8A7" w14:textId="51EDE44D" w:rsidR="00B24361" w:rsidRPr="003C12BB" w:rsidRDefault="00B24361" w:rsidP="00B2436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ARAŞTIRMA YÖNTEMLERİ</w:t>
            </w:r>
          </w:p>
        </w:tc>
        <w:tc>
          <w:tcPr>
            <w:tcW w:w="1634" w:type="dxa"/>
            <w:gridSpan w:val="2"/>
            <w:shd w:val="clear" w:color="auto" w:fill="auto"/>
          </w:tcPr>
          <w:p w14:paraId="7FA86690" w14:textId="77777777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auto"/>
          </w:tcPr>
          <w:p w14:paraId="7A738F7B" w14:textId="2E5C3437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Doç.D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ÖZLEM CANAN GÜNGÖREN</w:t>
            </w:r>
          </w:p>
        </w:tc>
        <w:tc>
          <w:tcPr>
            <w:tcW w:w="2122" w:type="dxa"/>
            <w:gridSpan w:val="2"/>
            <w:shd w:val="clear" w:color="auto" w:fill="auto"/>
          </w:tcPr>
          <w:p w14:paraId="3E54548D" w14:textId="224BFE72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Online Sınav</w:t>
            </w:r>
          </w:p>
        </w:tc>
      </w:tr>
      <w:tr w:rsidR="00B24361" w:rsidRPr="003C12BB" w14:paraId="39AF6180" w14:textId="77777777" w:rsidTr="005D0960">
        <w:tc>
          <w:tcPr>
            <w:tcW w:w="1119" w:type="dxa"/>
            <w:vMerge/>
            <w:vAlign w:val="center"/>
          </w:tcPr>
          <w:p w14:paraId="5CC43E6F" w14:textId="77777777" w:rsidR="00B24361" w:rsidRPr="003C12BB" w:rsidRDefault="00B24361" w:rsidP="00B2436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6F9C22D4" w14:textId="77777777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4.00-14.59</w:t>
            </w:r>
          </w:p>
        </w:tc>
        <w:tc>
          <w:tcPr>
            <w:tcW w:w="4823" w:type="dxa"/>
            <w:gridSpan w:val="2"/>
            <w:shd w:val="clear" w:color="auto" w:fill="auto"/>
          </w:tcPr>
          <w:p w14:paraId="53F11E8B" w14:textId="586D146F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EĞİTİMDE MATERYAL TASARIMI VE KULLANIMI</w:t>
            </w:r>
          </w:p>
        </w:tc>
        <w:tc>
          <w:tcPr>
            <w:tcW w:w="1634" w:type="dxa"/>
            <w:gridSpan w:val="2"/>
            <w:shd w:val="clear" w:color="auto" w:fill="auto"/>
          </w:tcPr>
          <w:p w14:paraId="642D9A54" w14:textId="77777777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auto"/>
          </w:tcPr>
          <w:p w14:paraId="44866E91" w14:textId="6BB5C8ED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Öğ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Üy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Zeliha Demir Kaymak</w:t>
            </w:r>
          </w:p>
        </w:tc>
        <w:tc>
          <w:tcPr>
            <w:tcW w:w="2122" w:type="dxa"/>
            <w:gridSpan w:val="2"/>
            <w:shd w:val="clear" w:color="auto" w:fill="auto"/>
          </w:tcPr>
          <w:p w14:paraId="744C99A6" w14:textId="37EA2DCD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B24361" w:rsidRPr="003C12BB" w14:paraId="043E94C1" w14:textId="77777777" w:rsidTr="005D0960">
        <w:tc>
          <w:tcPr>
            <w:tcW w:w="1119" w:type="dxa"/>
            <w:vMerge/>
            <w:vAlign w:val="center"/>
          </w:tcPr>
          <w:p w14:paraId="183C506E" w14:textId="77777777" w:rsidR="00B24361" w:rsidRPr="003C12BB" w:rsidRDefault="00B24361" w:rsidP="00B2436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5CE65923" w14:textId="77777777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5.00-15.59</w:t>
            </w:r>
          </w:p>
        </w:tc>
        <w:tc>
          <w:tcPr>
            <w:tcW w:w="4823" w:type="dxa"/>
            <w:gridSpan w:val="2"/>
            <w:shd w:val="clear" w:color="auto" w:fill="auto"/>
          </w:tcPr>
          <w:p w14:paraId="0BF67101" w14:textId="2DEBD522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YENİ OKUR YAZARLIKLAR</w:t>
            </w:r>
          </w:p>
        </w:tc>
        <w:tc>
          <w:tcPr>
            <w:tcW w:w="1634" w:type="dxa"/>
            <w:gridSpan w:val="2"/>
            <w:shd w:val="clear" w:color="auto" w:fill="auto"/>
          </w:tcPr>
          <w:p w14:paraId="0859EC50" w14:textId="77777777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auto"/>
          </w:tcPr>
          <w:p w14:paraId="7CCB6E55" w14:textId="4B5C5404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Öğ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Üy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Zeliha Demir Kaymak</w:t>
            </w:r>
          </w:p>
        </w:tc>
        <w:tc>
          <w:tcPr>
            <w:tcW w:w="2122" w:type="dxa"/>
            <w:gridSpan w:val="2"/>
            <w:shd w:val="clear" w:color="auto" w:fill="auto"/>
          </w:tcPr>
          <w:p w14:paraId="2354B8B4" w14:textId="300FEF0D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B24361" w:rsidRPr="003C12BB" w14:paraId="2AADA0AF" w14:textId="77777777" w:rsidTr="005D0960">
        <w:tc>
          <w:tcPr>
            <w:tcW w:w="1119" w:type="dxa"/>
            <w:vMerge/>
            <w:vAlign w:val="center"/>
          </w:tcPr>
          <w:p w14:paraId="6FDD6EE7" w14:textId="77777777" w:rsidR="00B24361" w:rsidRPr="003C12BB" w:rsidRDefault="00B24361" w:rsidP="00B2436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1CF47600" w14:textId="77777777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6.00-16.59</w:t>
            </w:r>
          </w:p>
        </w:tc>
        <w:tc>
          <w:tcPr>
            <w:tcW w:w="482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95FAEFF" w14:textId="08BB56B9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EĞİTİMDE İLETİŞİM TEKNOLOJİLERİ</w:t>
            </w:r>
          </w:p>
        </w:tc>
        <w:tc>
          <w:tcPr>
            <w:tcW w:w="163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6C9540A" w14:textId="77777777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4A9D096" w14:textId="15FAACEF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Prof.D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MÜBİN KIYICI</w:t>
            </w:r>
          </w:p>
        </w:tc>
        <w:tc>
          <w:tcPr>
            <w:tcW w:w="212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1B3D2E0" w14:textId="4CC9095E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B24361" w:rsidRPr="003C12BB" w14:paraId="08D4EEFE" w14:textId="77777777" w:rsidTr="005D0960">
        <w:tc>
          <w:tcPr>
            <w:tcW w:w="1119" w:type="dxa"/>
            <w:vMerge/>
            <w:vAlign w:val="center"/>
          </w:tcPr>
          <w:p w14:paraId="61FA3416" w14:textId="77777777" w:rsidR="00B24361" w:rsidRPr="003C12BB" w:rsidRDefault="00B24361" w:rsidP="00B2436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56AD1A04" w14:textId="77777777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7.00-17.59</w:t>
            </w:r>
          </w:p>
        </w:tc>
        <w:tc>
          <w:tcPr>
            <w:tcW w:w="4823" w:type="dxa"/>
            <w:gridSpan w:val="2"/>
            <w:shd w:val="clear" w:color="auto" w:fill="auto"/>
          </w:tcPr>
          <w:p w14:paraId="49CBE61E" w14:textId="6E529824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MB SEÇMELİ I (MESLEK ETİĞİ)</w:t>
            </w:r>
          </w:p>
        </w:tc>
        <w:tc>
          <w:tcPr>
            <w:tcW w:w="1634" w:type="dxa"/>
            <w:gridSpan w:val="2"/>
            <w:shd w:val="clear" w:color="auto" w:fill="auto"/>
          </w:tcPr>
          <w:p w14:paraId="2E47DE7F" w14:textId="77777777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auto"/>
          </w:tcPr>
          <w:p w14:paraId="162F8090" w14:textId="71A395C9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Doç.D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ÖZLEM CANAN GÜNGÖREN</w:t>
            </w:r>
          </w:p>
        </w:tc>
        <w:tc>
          <w:tcPr>
            <w:tcW w:w="2122" w:type="dxa"/>
            <w:gridSpan w:val="2"/>
            <w:shd w:val="clear" w:color="auto" w:fill="auto"/>
          </w:tcPr>
          <w:p w14:paraId="3763C04C" w14:textId="767FC54B" w:rsidR="00B24361" w:rsidRPr="003C12BB" w:rsidRDefault="00B24361" w:rsidP="00B243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 xml:space="preserve">Online </w:t>
            </w:r>
            <w:r w:rsidR="00D53C09">
              <w:rPr>
                <w:rFonts w:ascii="Times New Roman" w:hAnsi="Times New Roman" w:cs="Times New Roman"/>
                <w:sz w:val="18"/>
                <w:szCs w:val="18"/>
              </w:rPr>
              <w:t>Ödev</w:t>
            </w:r>
          </w:p>
        </w:tc>
      </w:tr>
      <w:tr w:rsidR="00CC6406" w:rsidRPr="003C12BB" w14:paraId="5B4E16AE" w14:textId="77777777" w:rsidTr="005D0960">
        <w:tc>
          <w:tcPr>
            <w:tcW w:w="1119" w:type="dxa"/>
            <w:vMerge/>
            <w:vAlign w:val="center"/>
          </w:tcPr>
          <w:p w14:paraId="6BE12F68" w14:textId="77777777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38E49E45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8.00-18.59</w:t>
            </w:r>
          </w:p>
        </w:tc>
        <w:tc>
          <w:tcPr>
            <w:tcW w:w="4823" w:type="dxa"/>
            <w:gridSpan w:val="2"/>
          </w:tcPr>
          <w:p w14:paraId="35988FB7" w14:textId="64C4AC3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53C09">
              <w:rPr>
                <w:rFonts w:ascii="Calibri" w:hAnsi="Calibri" w:cs="Calibri"/>
                <w:sz w:val="18"/>
                <w:szCs w:val="18"/>
              </w:rPr>
              <w:t>ÖĞRETİM TEKNOLOJİLERİ</w:t>
            </w:r>
          </w:p>
        </w:tc>
        <w:tc>
          <w:tcPr>
            <w:tcW w:w="1634" w:type="dxa"/>
            <w:gridSpan w:val="2"/>
          </w:tcPr>
          <w:p w14:paraId="38CE205E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680FB948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Öğ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Gör. Dr. Ebru Albayrak Özer</w:t>
            </w:r>
          </w:p>
          <w:p w14:paraId="56BC9B86" w14:textId="3E43F04C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Öğ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Gör. Dr. Şule Yılmaz Özden</w:t>
            </w:r>
          </w:p>
        </w:tc>
        <w:tc>
          <w:tcPr>
            <w:tcW w:w="2122" w:type="dxa"/>
            <w:gridSpan w:val="2"/>
          </w:tcPr>
          <w:p w14:paraId="1CA75AAB" w14:textId="0BD32441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 xml:space="preserve">Online </w:t>
            </w:r>
            <w:r w:rsidR="00D43462">
              <w:rPr>
                <w:rFonts w:ascii="Times New Roman" w:hAnsi="Times New Roman" w:cs="Times New Roman"/>
                <w:sz w:val="18"/>
                <w:szCs w:val="18"/>
              </w:rPr>
              <w:t>Ödev</w:t>
            </w:r>
          </w:p>
        </w:tc>
      </w:tr>
      <w:tr w:rsidR="00CC6406" w:rsidRPr="003C12BB" w14:paraId="7A9C25B1" w14:textId="77777777" w:rsidTr="005D0960">
        <w:tc>
          <w:tcPr>
            <w:tcW w:w="1119" w:type="dxa"/>
            <w:vMerge/>
            <w:vAlign w:val="center"/>
          </w:tcPr>
          <w:p w14:paraId="5DC8F2C4" w14:textId="77777777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01163614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9.00-19.59</w:t>
            </w:r>
          </w:p>
        </w:tc>
        <w:tc>
          <w:tcPr>
            <w:tcW w:w="4823" w:type="dxa"/>
            <w:gridSpan w:val="2"/>
          </w:tcPr>
          <w:p w14:paraId="4C254DD2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4E273FBD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52C521C8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6FADD39D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C6406" w:rsidRPr="003C12BB" w14:paraId="5504CD3C" w14:textId="77777777" w:rsidTr="005D0960">
        <w:tc>
          <w:tcPr>
            <w:tcW w:w="1119" w:type="dxa"/>
            <w:vMerge w:val="restart"/>
            <w:vAlign w:val="center"/>
          </w:tcPr>
          <w:p w14:paraId="535EFAA6" w14:textId="1E8420CA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14 Ocak 2020 Perşembe</w:t>
            </w:r>
          </w:p>
        </w:tc>
        <w:tc>
          <w:tcPr>
            <w:tcW w:w="1323" w:type="dxa"/>
          </w:tcPr>
          <w:p w14:paraId="7DC29C2D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09.00-09.59</w:t>
            </w:r>
          </w:p>
        </w:tc>
        <w:tc>
          <w:tcPr>
            <w:tcW w:w="4823" w:type="dxa"/>
            <w:gridSpan w:val="2"/>
          </w:tcPr>
          <w:p w14:paraId="2DEE5D70" w14:textId="71A1E621" w:rsidR="00CC6406" w:rsidRPr="003C12BB" w:rsidRDefault="00CC6406" w:rsidP="00CC640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2C836B87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48C0EBB7" w14:textId="1ACAD033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2C1FA4DF" w14:textId="4F376281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C6406" w:rsidRPr="003C12BB" w14:paraId="3A0FDA69" w14:textId="77777777" w:rsidTr="005D0960">
        <w:tc>
          <w:tcPr>
            <w:tcW w:w="1119" w:type="dxa"/>
            <w:vMerge/>
            <w:vAlign w:val="center"/>
          </w:tcPr>
          <w:p w14:paraId="344268EA" w14:textId="77777777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72BFA4FB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0.00-10.59</w:t>
            </w:r>
          </w:p>
        </w:tc>
        <w:tc>
          <w:tcPr>
            <w:tcW w:w="4823" w:type="dxa"/>
            <w:gridSpan w:val="2"/>
          </w:tcPr>
          <w:p w14:paraId="3D29386E" w14:textId="42FE9545" w:rsidR="00CC6406" w:rsidRPr="003C12BB" w:rsidRDefault="00CC6406" w:rsidP="00CC6406">
            <w:pPr>
              <w:rPr>
                <w:rFonts w:ascii="Calibri" w:hAnsi="Calibri" w:cs="Calibri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ALAN SEÇMELİ I (EĞİTİM TEKN. KURAMSAL TEMELLERİ)</w:t>
            </w:r>
          </w:p>
        </w:tc>
        <w:tc>
          <w:tcPr>
            <w:tcW w:w="1634" w:type="dxa"/>
            <w:gridSpan w:val="2"/>
          </w:tcPr>
          <w:p w14:paraId="7166A88D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0A5D2C33" w14:textId="1B5F4354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Dr.Öğr.Üyesi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 xml:space="preserve"> ONUR İŞBULAN</w:t>
            </w:r>
          </w:p>
        </w:tc>
        <w:tc>
          <w:tcPr>
            <w:tcW w:w="2122" w:type="dxa"/>
            <w:gridSpan w:val="2"/>
          </w:tcPr>
          <w:p w14:paraId="3375677C" w14:textId="037CBBD8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Online Sınav</w:t>
            </w:r>
          </w:p>
        </w:tc>
      </w:tr>
      <w:tr w:rsidR="00CC6406" w:rsidRPr="003C12BB" w14:paraId="5B67D47D" w14:textId="77777777" w:rsidTr="005D0960">
        <w:tc>
          <w:tcPr>
            <w:tcW w:w="1119" w:type="dxa"/>
            <w:vMerge/>
            <w:vAlign w:val="center"/>
          </w:tcPr>
          <w:p w14:paraId="0D3ACA3C" w14:textId="77777777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236D1C57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1.00-11.59</w:t>
            </w:r>
          </w:p>
        </w:tc>
        <w:tc>
          <w:tcPr>
            <w:tcW w:w="4823" w:type="dxa"/>
            <w:gridSpan w:val="2"/>
          </w:tcPr>
          <w:p w14:paraId="2BE50674" w14:textId="53B62B94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0C35699C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78213480" w14:textId="0EB2A4BC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2CE8007F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C6406" w:rsidRPr="003C12BB" w14:paraId="1672B0CC" w14:textId="77777777" w:rsidTr="005D0960">
        <w:tc>
          <w:tcPr>
            <w:tcW w:w="1119" w:type="dxa"/>
            <w:vMerge/>
            <w:vAlign w:val="center"/>
          </w:tcPr>
          <w:p w14:paraId="394F9CC6" w14:textId="77777777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3E3E17D8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2.00-12.59</w:t>
            </w:r>
          </w:p>
        </w:tc>
        <w:tc>
          <w:tcPr>
            <w:tcW w:w="4823" w:type="dxa"/>
            <w:gridSpan w:val="2"/>
          </w:tcPr>
          <w:p w14:paraId="6F2590FC" w14:textId="5650275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BİLİŞİM TEKNOLOJİLERİ</w:t>
            </w:r>
          </w:p>
        </w:tc>
        <w:tc>
          <w:tcPr>
            <w:tcW w:w="1634" w:type="dxa"/>
            <w:gridSpan w:val="2"/>
          </w:tcPr>
          <w:p w14:paraId="0F37F362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1BA4E98E" w14:textId="50CCAD95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Öğ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Gör. Selçuk Sırrı Tercan</w:t>
            </w:r>
          </w:p>
          <w:p w14:paraId="572C0E03" w14:textId="271D89D1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Öğr.Gö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AYDIN KİPER</w:t>
            </w:r>
          </w:p>
          <w:p w14:paraId="4D4468AE" w14:textId="1DF6EE4E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Arş. Gör. Dr. Ebru Albayrak Özer</w:t>
            </w:r>
          </w:p>
          <w:p w14:paraId="7080B65D" w14:textId="0E97CA69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Arş. Gör. Dr. Şule Yılmaz Özden</w:t>
            </w:r>
          </w:p>
        </w:tc>
        <w:tc>
          <w:tcPr>
            <w:tcW w:w="2122" w:type="dxa"/>
            <w:gridSpan w:val="2"/>
          </w:tcPr>
          <w:p w14:paraId="14E0FDBB" w14:textId="799E8772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Online Sınav</w:t>
            </w:r>
          </w:p>
        </w:tc>
      </w:tr>
      <w:tr w:rsidR="00CC6406" w:rsidRPr="003C12BB" w14:paraId="62B79841" w14:textId="77777777" w:rsidTr="005D0960">
        <w:tc>
          <w:tcPr>
            <w:tcW w:w="1119" w:type="dxa"/>
            <w:vMerge/>
            <w:vAlign w:val="center"/>
          </w:tcPr>
          <w:p w14:paraId="48F54EFC" w14:textId="77777777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05E40154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3.00-13.59</w:t>
            </w:r>
          </w:p>
        </w:tc>
        <w:tc>
          <w:tcPr>
            <w:tcW w:w="4823" w:type="dxa"/>
            <w:gridSpan w:val="2"/>
          </w:tcPr>
          <w:p w14:paraId="17139696" w14:textId="16FAD254" w:rsidR="00CC6406" w:rsidRPr="003C12BB" w:rsidRDefault="00CC6406" w:rsidP="00CC6406">
            <w:pPr>
              <w:rPr>
                <w:rFonts w:ascii="Calibri" w:hAnsi="Calibri" w:cs="Calibri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ALAN SEÇMELİ III (VERİ TABANI YÖNETİM SİSTEMLERİ)</w:t>
            </w:r>
          </w:p>
        </w:tc>
        <w:tc>
          <w:tcPr>
            <w:tcW w:w="1634" w:type="dxa"/>
            <w:gridSpan w:val="2"/>
          </w:tcPr>
          <w:p w14:paraId="6584AC44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2DD19A40" w14:textId="1D19F352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Öğ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Gör. Selçuk Sırrı Tercan</w:t>
            </w:r>
          </w:p>
        </w:tc>
        <w:tc>
          <w:tcPr>
            <w:tcW w:w="2122" w:type="dxa"/>
            <w:gridSpan w:val="2"/>
          </w:tcPr>
          <w:p w14:paraId="5D175227" w14:textId="7328B509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Online Ödev</w:t>
            </w:r>
          </w:p>
        </w:tc>
      </w:tr>
      <w:tr w:rsidR="00CC6406" w:rsidRPr="003C12BB" w14:paraId="6F5A7F73" w14:textId="77777777" w:rsidTr="005D0960">
        <w:tc>
          <w:tcPr>
            <w:tcW w:w="1119" w:type="dxa"/>
            <w:vMerge/>
            <w:vAlign w:val="center"/>
          </w:tcPr>
          <w:p w14:paraId="3858D9A5" w14:textId="77777777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43A25539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4.00-14.59</w:t>
            </w:r>
          </w:p>
        </w:tc>
        <w:tc>
          <w:tcPr>
            <w:tcW w:w="4823" w:type="dxa"/>
            <w:gridSpan w:val="2"/>
          </w:tcPr>
          <w:p w14:paraId="45AC5415" w14:textId="758F5A14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7F228470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6A3FC295" w14:textId="427DF791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2B18BEBF" w14:textId="2B5A4E63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C6406" w:rsidRPr="003C12BB" w14:paraId="0421F46A" w14:textId="77777777" w:rsidTr="005D0960">
        <w:tc>
          <w:tcPr>
            <w:tcW w:w="1119" w:type="dxa"/>
            <w:vMerge/>
            <w:vAlign w:val="center"/>
          </w:tcPr>
          <w:p w14:paraId="7DD8455A" w14:textId="77777777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6CE98128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5.00-15.59</w:t>
            </w:r>
          </w:p>
        </w:tc>
        <w:tc>
          <w:tcPr>
            <w:tcW w:w="4823" w:type="dxa"/>
            <w:gridSpan w:val="2"/>
          </w:tcPr>
          <w:p w14:paraId="550CD849" w14:textId="64114ABD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İLETİŞİM</w:t>
            </w:r>
          </w:p>
        </w:tc>
        <w:tc>
          <w:tcPr>
            <w:tcW w:w="1634" w:type="dxa"/>
            <w:gridSpan w:val="2"/>
          </w:tcPr>
          <w:p w14:paraId="68D252FE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67C6B862" w14:textId="066D1433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Dr.Öğr.Üyesi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 xml:space="preserve"> ONUR İŞBULAN</w:t>
            </w:r>
          </w:p>
        </w:tc>
        <w:tc>
          <w:tcPr>
            <w:tcW w:w="2122" w:type="dxa"/>
            <w:gridSpan w:val="2"/>
          </w:tcPr>
          <w:p w14:paraId="4D9C66D6" w14:textId="21AC8C58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Online Sınav</w:t>
            </w:r>
          </w:p>
        </w:tc>
      </w:tr>
      <w:tr w:rsidR="00CC6406" w:rsidRPr="003C12BB" w14:paraId="190505F0" w14:textId="77777777" w:rsidTr="005D0960">
        <w:tc>
          <w:tcPr>
            <w:tcW w:w="1119" w:type="dxa"/>
            <w:vMerge/>
            <w:vAlign w:val="center"/>
          </w:tcPr>
          <w:p w14:paraId="25AA43BA" w14:textId="77777777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0FF4F969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6.00-16.59</w:t>
            </w:r>
          </w:p>
        </w:tc>
        <w:tc>
          <w:tcPr>
            <w:tcW w:w="4823" w:type="dxa"/>
            <w:gridSpan w:val="2"/>
          </w:tcPr>
          <w:p w14:paraId="4410E585" w14:textId="29A16F27" w:rsidR="00CC6406" w:rsidRPr="003C12BB" w:rsidRDefault="00CC6406" w:rsidP="00CC6406">
            <w:pPr>
              <w:rPr>
                <w:rFonts w:ascii="Calibri" w:hAnsi="Calibri" w:cs="Calibri"/>
                <w:sz w:val="18"/>
                <w:szCs w:val="18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REHBERLİK</w:t>
            </w:r>
          </w:p>
        </w:tc>
        <w:tc>
          <w:tcPr>
            <w:tcW w:w="1634" w:type="dxa"/>
            <w:gridSpan w:val="2"/>
          </w:tcPr>
          <w:p w14:paraId="5741F7E1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18CF6768" w14:textId="3131FA12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Öğr.Gör.D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BASRİ ÖZÇELİK</w:t>
            </w:r>
          </w:p>
        </w:tc>
        <w:tc>
          <w:tcPr>
            <w:tcW w:w="2122" w:type="dxa"/>
            <w:gridSpan w:val="2"/>
          </w:tcPr>
          <w:p w14:paraId="67BEAD23" w14:textId="6553424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Online Sınav</w:t>
            </w:r>
          </w:p>
        </w:tc>
      </w:tr>
      <w:tr w:rsidR="00CC6406" w:rsidRPr="003C12BB" w14:paraId="3A2B6282" w14:textId="77777777" w:rsidTr="005D0960">
        <w:tc>
          <w:tcPr>
            <w:tcW w:w="1119" w:type="dxa"/>
            <w:vMerge/>
            <w:vAlign w:val="center"/>
          </w:tcPr>
          <w:p w14:paraId="70C18314" w14:textId="77777777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4ACE8DA0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7.00-17.59</w:t>
            </w:r>
          </w:p>
        </w:tc>
        <w:tc>
          <w:tcPr>
            <w:tcW w:w="4823" w:type="dxa"/>
            <w:gridSpan w:val="2"/>
          </w:tcPr>
          <w:p w14:paraId="711C1A99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5E3559DD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3FC55DE9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11B07955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C6406" w:rsidRPr="003C12BB" w14:paraId="1FF2E7CC" w14:textId="77777777" w:rsidTr="005D0960">
        <w:tc>
          <w:tcPr>
            <w:tcW w:w="1119" w:type="dxa"/>
            <w:vMerge/>
            <w:vAlign w:val="center"/>
          </w:tcPr>
          <w:p w14:paraId="2D6EEAA5" w14:textId="77777777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132C987B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8.00-18.59</w:t>
            </w:r>
          </w:p>
        </w:tc>
        <w:tc>
          <w:tcPr>
            <w:tcW w:w="4823" w:type="dxa"/>
            <w:gridSpan w:val="2"/>
          </w:tcPr>
          <w:p w14:paraId="30E266AC" w14:textId="436029CE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7889B2F7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55A3AFCE" w14:textId="36BB1D4F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039C5844" w14:textId="42F11B8F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C6406" w:rsidRPr="003C12BB" w14:paraId="524C2242" w14:textId="77777777" w:rsidTr="005D0960">
        <w:tc>
          <w:tcPr>
            <w:tcW w:w="1119" w:type="dxa"/>
            <w:vMerge/>
            <w:vAlign w:val="center"/>
          </w:tcPr>
          <w:p w14:paraId="44B32E56" w14:textId="77777777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2905800C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9.00-19.59</w:t>
            </w:r>
          </w:p>
        </w:tc>
        <w:tc>
          <w:tcPr>
            <w:tcW w:w="4823" w:type="dxa"/>
            <w:gridSpan w:val="2"/>
          </w:tcPr>
          <w:p w14:paraId="530E07ED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5C52F872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76121616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2EE640AE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C6406" w:rsidRPr="003C12BB" w14:paraId="7EC59D8B" w14:textId="77777777" w:rsidTr="005D0960">
        <w:tc>
          <w:tcPr>
            <w:tcW w:w="1119" w:type="dxa"/>
            <w:vMerge w:val="restart"/>
            <w:vAlign w:val="center"/>
          </w:tcPr>
          <w:p w14:paraId="4DCB3004" w14:textId="3E8F03B8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15 Ocak 2020 Cuma</w:t>
            </w:r>
          </w:p>
        </w:tc>
        <w:tc>
          <w:tcPr>
            <w:tcW w:w="1323" w:type="dxa"/>
          </w:tcPr>
          <w:p w14:paraId="06FDF4D4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09.00-09.59</w:t>
            </w:r>
          </w:p>
        </w:tc>
        <w:tc>
          <w:tcPr>
            <w:tcW w:w="4823" w:type="dxa"/>
            <w:gridSpan w:val="2"/>
          </w:tcPr>
          <w:p w14:paraId="57A627A8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1C4C2C2E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31479383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21F2E847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C6406" w:rsidRPr="003C12BB" w14:paraId="7C6DF9FA" w14:textId="77777777" w:rsidTr="005D0960">
        <w:tc>
          <w:tcPr>
            <w:tcW w:w="1119" w:type="dxa"/>
            <w:vMerge/>
            <w:vAlign w:val="center"/>
          </w:tcPr>
          <w:p w14:paraId="7E39CEB6" w14:textId="77777777" w:rsidR="00CC6406" w:rsidRPr="003C12BB" w:rsidRDefault="00CC6406" w:rsidP="00CC64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23" w:type="dxa"/>
          </w:tcPr>
          <w:p w14:paraId="0ABC07A5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0.00-10.59</w:t>
            </w:r>
          </w:p>
        </w:tc>
        <w:tc>
          <w:tcPr>
            <w:tcW w:w="4823" w:type="dxa"/>
            <w:gridSpan w:val="2"/>
          </w:tcPr>
          <w:p w14:paraId="6A7DEB3A" w14:textId="0C8A66BF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7BB6094D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118FCB22" w14:textId="56DF26B1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54708A14" w14:textId="0E867264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C6406" w:rsidRPr="003C12BB" w14:paraId="426E3CAE" w14:textId="77777777" w:rsidTr="005D0960">
        <w:tc>
          <w:tcPr>
            <w:tcW w:w="1119" w:type="dxa"/>
            <w:vMerge/>
          </w:tcPr>
          <w:p w14:paraId="221BEE6C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3" w:type="dxa"/>
          </w:tcPr>
          <w:p w14:paraId="24966FCA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1.00-11.59</w:t>
            </w:r>
          </w:p>
        </w:tc>
        <w:tc>
          <w:tcPr>
            <w:tcW w:w="4823" w:type="dxa"/>
            <w:gridSpan w:val="2"/>
          </w:tcPr>
          <w:p w14:paraId="3A4B67F5" w14:textId="34946416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ÖĞRETMENLİK UYGULAMASI (Tüm Gruplar)</w:t>
            </w:r>
          </w:p>
        </w:tc>
        <w:tc>
          <w:tcPr>
            <w:tcW w:w="1634" w:type="dxa"/>
            <w:gridSpan w:val="2"/>
          </w:tcPr>
          <w:p w14:paraId="79DFF818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203DA59C" w14:textId="78C18F7F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780712EE" w14:textId="1F0E0AD0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C6406" w:rsidRPr="003C12BB" w14:paraId="33F1BC6F" w14:textId="77777777" w:rsidTr="005D0960">
        <w:tc>
          <w:tcPr>
            <w:tcW w:w="1119" w:type="dxa"/>
            <w:vMerge/>
          </w:tcPr>
          <w:p w14:paraId="1A1AC1BF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3" w:type="dxa"/>
          </w:tcPr>
          <w:p w14:paraId="0F876A65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2.00-12.59</w:t>
            </w:r>
          </w:p>
        </w:tc>
        <w:tc>
          <w:tcPr>
            <w:tcW w:w="4823" w:type="dxa"/>
            <w:gridSpan w:val="2"/>
          </w:tcPr>
          <w:p w14:paraId="59096C66" w14:textId="150275F9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59905860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119B341E" w14:textId="2E8DE7CD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0A2B2331" w14:textId="1D9314B3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C6406" w:rsidRPr="003C12BB" w14:paraId="5B72563B" w14:textId="77777777" w:rsidTr="005D0960">
        <w:tc>
          <w:tcPr>
            <w:tcW w:w="1119" w:type="dxa"/>
            <w:vMerge/>
          </w:tcPr>
          <w:p w14:paraId="5BD6B98D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3" w:type="dxa"/>
          </w:tcPr>
          <w:p w14:paraId="57993E26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3.00-13.59</w:t>
            </w:r>
          </w:p>
        </w:tc>
        <w:tc>
          <w:tcPr>
            <w:tcW w:w="4823" w:type="dxa"/>
            <w:gridSpan w:val="2"/>
            <w:shd w:val="clear" w:color="auto" w:fill="FFFF00"/>
          </w:tcPr>
          <w:p w14:paraId="7E3B2C3F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MİKRO ÖĞRETİM</w:t>
            </w:r>
          </w:p>
          <w:p w14:paraId="3F1D6B97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ÖĞRETİMİ BİREYSELLEŞTİRME VE UYARLAMA</w:t>
            </w:r>
          </w:p>
          <w:p w14:paraId="66B55FB0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0960">
              <w:rPr>
                <w:rFonts w:ascii="Times New Roman" w:hAnsi="Times New Roman" w:cs="Times New Roman"/>
                <w:sz w:val="18"/>
                <w:szCs w:val="18"/>
              </w:rPr>
              <w:t xml:space="preserve">EĞİTİM ANTROPOLOJİSİ </w:t>
            </w:r>
          </w:p>
          <w:p w14:paraId="5724C8FD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0960">
              <w:rPr>
                <w:rFonts w:ascii="Times New Roman" w:hAnsi="Times New Roman" w:cs="Times New Roman"/>
                <w:sz w:val="18"/>
                <w:szCs w:val="18"/>
              </w:rPr>
              <w:t xml:space="preserve">EĞİTİMDE PROJE HAZIRLAMA </w:t>
            </w:r>
          </w:p>
          <w:p w14:paraId="393F7AE3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0960">
              <w:rPr>
                <w:rFonts w:ascii="Times New Roman" w:hAnsi="Times New Roman" w:cs="Times New Roman"/>
                <w:sz w:val="18"/>
                <w:szCs w:val="18"/>
              </w:rPr>
              <w:t xml:space="preserve">SÜRDÜRÜLEBİLİR KALKINMA VE EĞİTİM </w:t>
            </w:r>
          </w:p>
          <w:p w14:paraId="2CF20F2C" w14:textId="535A1C4C" w:rsidR="00CC6406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ÖĞRENME GÜÇLÜĞÜ</w:t>
            </w:r>
          </w:p>
        </w:tc>
        <w:tc>
          <w:tcPr>
            <w:tcW w:w="1634" w:type="dxa"/>
            <w:gridSpan w:val="2"/>
            <w:shd w:val="clear" w:color="auto" w:fill="FFFF00"/>
          </w:tcPr>
          <w:p w14:paraId="5D3CDCE1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FFFF00"/>
          </w:tcPr>
          <w:p w14:paraId="417901B4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Dr.Öğr.Üyesi</w:t>
            </w:r>
            <w:proofErr w:type="spellEnd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 xml:space="preserve"> TUĞBA DEMİRTAŞ TOLAMAN</w:t>
            </w:r>
          </w:p>
          <w:p w14:paraId="5A432597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Dr.Öğr.Üyesi</w:t>
            </w:r>
            <w:proofErr w:type="spellEnd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 xml:space="preserve"> AHMET FİDAN</w:t>
            </w:r>
          </w:p>
          <w:p w14:paraId="5D05EB78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Doç.Dr</w:t>
            </w:r>
            <w:proofErr w:type="spellEnd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. MEHMET CÜNEYT BİRKÖK</w:t>
            </w:r>
          </w:p>
          <w:p w14:paraId="47273DB9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Arş.Gör.Dr</w:t>
            </w:r>
            <w:proofErr w:type="spellEnd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. EBRU ALBAYRAK ÖZER</w:t>
            </w:r>
          </w:p>
          <w:p w14:paraId="4777C7F6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Dr.Öğr.Üyesi</w:t>
            </w:r>
            <w:proofErr w:type="spellEnd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 xml:space="preserve"> GÖZDE SEZEN GÜLTEKİN</w:t>
            </w:r>
          </w:p>
          <w:p w14:paraId="02F29209" w14:textId="593EF578" w:rsidR="00CC6406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Arş.Gör</w:t>
            </w:r>
            <w:proofErr w:type="spellEnd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. UĞUR YASSIBAŞ</w:t>
            </w:r>
          </w:p>
        </w:tc>
        <w:tc>
          <w:tcPr>
            <w:tcW w:w="2122" w:type="dxa"/>
            <w:gridSpan w:val="2"/>
            <w:shd w:val="clear" w:color="auto" w:fill="FFFF00"/>
          </w:tcPr>
          <w:p w14:paraId="2ED92522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C6406" w:rsidRPr="003C12BB" w14:paraId="78B90325" w14:textId="77777777" w:rsidTr="005D0960">
        <w:trPr>
          <w:trHeight w:val="70"/>
        </w:trPr>
        <w:tc>
          <w:tcPr>
            <w:tcW w:w="1119" w:type="dxa"/>
            <w:vMerge/>
          </w:tcPr>
          <w:p w14:paraId="4C62EDD9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3" w:type="dxa"/>
          </w:tcPr>
          <w:p w14:paraId="0A4B8490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4.00-14.59</w:t>
            </w:r>
          </w:p>
        </w:tc>
        <w:tc>
          <w:tcPr>
            <w:tcW w:w="4823" w:type="dxa"/>
            <w:gridSpan w:val="2"/>
            <w:shd w:val="clear" w:color="auto" w:fill="FFFF00"/>
          </w:tcPr>
          <w:p w14:paraId="0240E6DD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0960">
              <w:rPr>
                <w:rFonts w:ascii="Times New Roman" w:hAnsi="Times New Roman" w:cs="Times New Roman"/>
                <w:sz w:val="18"/>
                <w:szCs w:val="18"/>
              </w:rPr>
              <w:t xml:space="preserve">YETİŞKİN EĞİTİMİ VE HAYAT BOYU ÖĞRENME </w:t>
            </w:r>
          </w:p>
          <w:p w14:paraId="0EE56AB4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0960">
              <w:rPr>
                <w:rFonts w:ascii="Times New Roman" w:hAnsi="Times New Roman" w:cs="Times New Roman"/>
                <w:sz w:val="18"/>
                <w:szCs w:val="18"/>
              </w:rPr>
              <w:t xml:space="preserve">KARŞILAŞTIRMALI EĞİTİM </w:t>
            </w:r>
          </w:p>
          <w:p w14:paraId="123B3AA3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0960">
              <w:rPr>
                <w:rFonts w:ascii="Times New Roman" w:hAnsi="Times New Roman" w:cs="Times New Roman"/>
                <w:sz w:val="18"/>
                <w:szCs w:val="18"/>
              </w:rPr>
              <w:t xml:space="preserve">KARAKTER VE DEĞER EĞİTİMİ </w:t>
            </w:r>
          </w:p>
          <w:p w14:paraId="0E293CEA" w14:textId="64235D55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  <w:shd w:val="clear" w:color="auto" w:fill="FFFF00"/>
          </w:tcPr>
          <w:p w14:paraId="5F12A41D" w14:textId="77777777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FFFF00"/>
          </w:tcPr>
          <w:p w14:paraId="2CAB9D3F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Prof.Dr</w:t>
            </w:r>
            <w:proofErr w:type="spellEnd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. OSMAN TİTREK</w:t>
            </w:r>
          </w:p>
          <w:p w14:paraId="4EBC3C33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Doç.Dr</w:t>
            </w:r>
            <w:proofErr w:type="spellEnd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. MUSTAFA BAYRAKCI</w:t>
            </w:r>
          </w:p>
          <w:p w14:paraId="692ED4D5" w14:textId="265E40DA" w:rsidR="00CC6406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Dr.Öğr.Üyesi</w:t>
            </w:r>
            <w:proofErr w:type="spellEnd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 xml:space="preserve"> EBRU UZUNKOL</w:t>
            </w:r>
          </w:p>
        </w:tc>
        <w:tc>
          <w:tcPr>
            <w:tcW w:w="2122" w:type="dxa"/>
            <w:gridSpan w:val="2"/>
            <w:shd w:val="clear" w:color="auto" w:fill="FFFF00"/>
          </w:tcPr>
          <w:p w14:paraId="44A7E996" w14:textId="1A748469" w:rsidR="00CC6406" w:rsidRPr="003C12BB" w:rsidRDefault="00CC6406" w:rsidP="00CC64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0960" w:rsidRPr="003C12BB" w14:paraId="559A7395" w14:textId="77777777" w:rsidTr="005D0960">
        <w:tc>
          <w:tcPr>
            <w:tcW w:w="1119" w:type="dxa"/>
            <w:vMerge/>
          </w:tcPr>
          <w:p w14:paraId="6CBA929B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3" w:type="dxa"/>
          </w:tcPr>
          <w:p w14:paraId="4C97415D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5.00-15.59</w:t>
            </w:r>
          </w:p>
        </w:tc>
        <w:tc>
          <w:tcPr>
            <w:tcW w:w="4823" w:type="dxa"/>
            <w:gridSpan w:val="2"/>
            <w:shd w:val="clear" w:color="auto" w:fill="FFFF00"/>
            <w:vAlign w:val="center"/>
          </w:tcPr>
          <w:p w14:paraId="61B36CC4" w14:textId="629C5B3D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0960">
              <w:rPr>
                <w:rFonts w:ascii="Times New Roman" w:hAnsi="Times New Roman" w:cs="Times New Roman"/>
                <w:sz w:val="18"/>
                <w:szCs w:val="18"/>
              </w:rPr>
              <w:t xml:space="preserve">ELEŞTİREL VE ANALİTİK DÜŞÜNME </w:t>
            </w:r>
          </w:p>
        </w:tc>
        <w:tc>
          <w:tcPr>
            <w:tcW w:w="1634" w:type="dxa"/>
            <w:gridSpan w:val="2"/>
            <w:shd w:val="clear" w:color="auto" w:fill="FFFF00"/>
            <w:vAlign w:val="center"/>
          </w:tcPr>
          <w:p w14:paraId="3B608F31" w14:textId="07B28980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FFFF00"/>
            <w:vAlign w:val="center"/>
          </w:tcPr>
          <w:p w14:paraId="02622B8A" w14:textId="7EFB2B92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Doç.Dr</w:t>
            </w:r>
            <w:proofErr w:type="spellEnd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. MEHMET ALİ HAMEDOĞLU</w:t>
            </w:r>
          </w:p>
        </w:tc>
        <w:tc>
          <w:tcPr>
            <w:tcW w:w="2122" w:type="dxa"/>
            <w:gridSpan w:val="2"/>
            <w:shd w:val="clear" w:color="auto" w:fill="FFFF00"/>
          </w:tcPr>
          <w:p w14:paraId="0B2CED5B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0960" w:rsidRPr="003C12BB" w14:paraId="622E92CD" w14:textId="77777777" w:rsidTr="005D0960">
        <w:tc>
          <w:tcPr>
            <w:tcW w:w="1119" w:type="dxa"/>
            <w:vMerge/>
          </w:tcPr>
          <w:p w14:paraId="2150FC74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3" w:type="dxa"/>
          </w:tcPr>
          <w:p w14:paraId="3AF1B6D2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6.00-16.59</w:t>
            </w:r>
          </w:p>
        </w:tc>
        <w:tc>
          <w:tcPr>
            <w:tcW w:w="4823" w:type="dxa"/>
            <w:gridSpan w:val="2"/>
            <w:shd w:val="clear" w:color="auto" w:fill="FFFF00"/>
          </w:tcPr>
          <w:p w14:paraId="57359E1C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0960">
              <w:rPr>
                <w:rFonts w:ascii="Times New Roman" w:hAnsi="Times New Roman" w:cs="Times New Roman"/>
                <w:sz w:val="18"/>
                <w:szCs w:val="18"/>
              </w:rPr>
              <w:t xml:space="preserve">DİKKAT EKSİKLİĞİ VE HİPERAKTİVİTE BOZUKLUĞU </w:t>
            </w:r>
          </w:p>
          <w:p w14:paraId="65FF7778" w14:textId="3EFF8EC9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AÇIK VE UZAKTAN ÖĞRENME</w:t>
            </w:r>
          </w:p>
        </w:tc>
        <w:tc>
          <w:tcPr>
            <w:tcW w:w="1634" w:type="dxa"/>
            <w:gridSpan w:val="2"/>
            <w:shd w:val="clear" w:color="auto" w:fill="FFFF00"/>
          </w:tcPr>
          <w:p w14:paraId="149726FD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FFFF00"/>
          </w:tcPr>
          <w:p w14:paraId="7B51096A" w14:textId="77777777" w:rsidR="005D0960" w:rsidRPr="005D0960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Dr.Öğr.Üyesi</w:t>
            </w:r>
            <w:proofErr w:type="spellEnd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 xml:space="preserve"> ÖZLEM GÜMÜŞKAYA</w:t>
            </w:r>
          </w:p>
          <w:p w14:paraId="05BF7D13" w14:textId="6EE3253C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Arş.Gör.Dr</w:t>
            </w:r>
            <w:proofErr w:type="spellEnd"/>
            <w:r w:rsidRPr="005D0960">
              <w:rPr>
                <w:rFonts w:ascii="Times New Roman" w:hAnsi="Times New Roman" w:cs="Times New Roman"/>
                <w:sz w:val="18"/>
                <w:szCs w:val="18"/>
              </w:rPr>
              <w:t>. ŞULE YILMAZ ÖZDEN</w:t>
            </w:r>
          </w:p>
        </w:tc>
        <w:tc>
          <w:tcPr>
            <w:tcW w:w="2122" w:type="dxa"/>
            <w:gridSpan w:val="2"/>
            <w:shd w:val="clear" w:color="auto" w:fill="FFFF00"/>
          </w:tcPr>
          <w:p w14:paraId="1E2DE81E" w14:textId="0F6ABA6B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0960" w:rsidRPr="003C12BB" w14:paraId="657A0C36" w14:textId="77777777" w:rsidTr="005D0960">
        <w:tc>
          <w:tcPr>
            <w:tcW w:w="1119" w:type="dxa"/>
            <w:vMerge/>
          </w:tcPr>
          <w:p w14:paraId="2FC29C63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3" w:type="dxa"/>
          </w:tcPr>
          <w:p w14:paraId="57F65A9B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7.00-17.59</w:t>
            </w:r>
          </w:p>
        </w:tc>
        <w:tc>
          <w:tcPr>
            <w:tcW w:w="4823" w:type="dxa"/>
            <w:gridSpan w:val="2"/>
            <w:shd w:val="clear" w:color="auto" w:fill="FFFF00"/>
          </w:tcPr>
          <w:p w14:paraId="20FEC194" w14:textId="1386ACE9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  <w:shd w:val="clear" w:color="auto" w:fill="FFFF00"/>
          </w:tcPr>
          <w:p w14:paraId="6855195D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  <w:shd w:val="clear" w:color="auto" w:fill="FFFF00"/>
          </w:tcPr>
          <w:p w14:paraId="23BAF362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  <w:shd w:val="clear" w:color="auto" w:fill="FFFF00"/>
          </w:tcPr>
          <w:p w14:paraId="5617ADF9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0960" w:rsidRPr="003C12BB" w14:paraId="66CD1C45" w14:textId="77777777" w:rsidTr="005D0960">
        <w:tc>
          <w:tcPr>
            <w:tcW w:w="1119" w:type="dxa"/>
            <w:vMerge/>
          </w:tcPr>
          <w:p w14:paraId="16335CE5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3" w:type="dxa"/>
          </w:tcPr>
          <w:p w14:paraId="4B7F7889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8.00-18.59</w:t>
            </w:r>
          </w:p>
        </w:tc>
        <w:tc>
          <w:tcPr>
            <w:tcW w:w="4823" w:type="dxa"/>
            <w:gridSpan w:val="2"/>
          </w:tcPr>
          <w:p w14:paraId="743FF436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5488B0A7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1AEDEC62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34922CCA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0960" w:rsidRPr="003C12BB" w14:paraId="731E1568" w14:textId="77777777" w:rsidTr="005D0960">
        <w:tc>
          <w:tcPr>
            <w:tcW w:w="1119" w:type="dxa"/>
            <w:vMerge/>
          </w:tcPr>
          <w:p w14:paraId="65C26991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3" w:type="dxa"/>
          </w:tcPr>
          <w:p w14:paraId="6E58CC18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9.00-19.59</w:t>
            </w:r>
          </w:p>
        </w:tc>
        <w:tc>
          <w:tcPr>
            <w:tcW w:w="4823" w:type="dxa"/>
            <w:gridSpan w:val="2"/>
          </w:tcPr>
          <w:p w14:paraId="5F9AAE8D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34" w:type="dxa"/>
            <w:gridSpan w:val="2"/>
          </w:tcPr>
          <w:p w14:paraId="4C273E8C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99" w:type="dxa"/>
            <w:gridSpan w:val="2"/>
          </w:tcPr>
          <w:p w14:paraId="18976D35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2" w:type="dxa"/>
            <w:gridSpan w:val="2"/>
          </w:tcPr>
          <w:p w14:paraId="044556C2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0960" w:rsidRPr="003C12BB" w14:paraId="7E9723EA" w14:textId="77777777" w:rsidTr="005D0960">
        <w:tc>
          <w:tcPr>
            <w:tcW w:w="1119" w:type="dxa"/>
            <w:vMerge/>
          </w:tcPr>
          <w:p w14:paraId="64283B2D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101" w:type="dxa"/>
            <w:gridSpan w:val="9"/>
          </w:tcPr>
          <w:p w14:paraId="3B6DCE7B" w14:textId="095567F9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0960" w:rsidRPr="003C12BB" w14:paraId="44F630AD" w14:textId="77777777" w:rsidTr="005D0960">
        <w:tc>
          <w:tcPr>
            <w:tcW w:w="1119" w:type="dxa"/>
            <w:vMerge w:val="restart"/>
            <w:vAlign w:val="center"/>
          </w:tcPr>
          <w:p w14:paraId="0749C30B" w14:textId="2E31D351" w:rsidR="005D0960" w:rsidRPr="003C12BB" w:rsidRDefault="005D0960" w:rsidP="005D096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18 Ocak 2020 Pazartesi</w:t>
            </w:r>
          </w:p>
        </w:tc>
        <w:tc>
          <w:tcPr>
            <w:tcW w:w="1387" w:type="dxa"/>
            <w:gridSpan w:val="2"/>
          </w:tcPr>
          <w:p w14:paraId="33CC3A5D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09.00-09.59</w:t>
            </w:r>
          </w:p>
        </w:tc>
        <w:tc>
          <w:tcPr>
            <w:tcW w:w="4798" w:type="dxa"/>
            <w:gridSpan w:val="2"/>
          </w:tcPr>
          <w:p w14:paraId="3CE7D28F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24858A73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321D10BB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20179D31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1863124B" w14:textId="77777777" w:rsidTr="005D0960">
        <w:tc>
          <w:tcPr>
            <w:tcW w:w="1119" w:type="dxa"/>
            <w:vMerge/>
            <w:vAlign w:val="center"/>
          </w:tcPr>
          <w:p w14:paraId="33B62874" w14:textId="77777777" w:rsidR="005D0960" w:rsidRPr="003C12BB" w:rsidRDefault="005D0960" w:rsidP="005D096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6E3AA82E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0.00-10.59</w:t>
            </w:r>
          </w:p>
        </w:tc>
        <w:tc>
          <w:tcPr>
            <w:tcW w:w="4798" w:type="dxa"/>
            <w:gridSpan w:val="2"/>
          </w:tcPr>
          <w:p w14:paraId="5B52D5D6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13E24697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6ABACC25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1B36979D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0E92529D" w14:textId="77777777" w:rsidTr="005D0960">
        <w:tc>
          <w:tcPr>
            <w:tcW w:w="1119" w:type="dxa"/>
            <w:vMerge/>
            <w:vAlign w:val="center"/>
          </w:tcPr>
          <w:p w14:paraId="2BC179D3" w14:textId="77777777" w:rsidR="005D0960" w:rsidRPr="003C12BB" w:rsidRDefault="005D0960" w:rsidP="005D096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386B5E6E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1.00-11.59</w:t>
            </w:r>
          </w:p>
        </w:tc>
        <w:tc>
          <w:tcPr>
            <w:tcW w:w="4798" w:type="dxa"/>
            <w:gridSpan w:val="2"/>
          </w:tcPr>
          <w:p w14:paraId="0A128672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03BC66C9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6DBFD64D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738D4B65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058B243D" w14:textId="77777777" w:rsidTr="005D0960">
        <w:tc>
          <w:tcPr>
            <w:tcW w:w="1119" w:type="dxa"/>
            <w:vMerge/>
            <w:vAlign w:val="center"/>
          </w:tcPr>
          <w:p w14:paraId="1E77FA53" w14:textId="77777777" w:rsidR="005D0960" w:rsidRPr="003C12BB" w:rsidRDefault="005D0960" w:rsidP="005D096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7BCAF8D9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2.00-12.59</w:t>
            </w:r>
          </w:p>
        </w:tc>
        <w:tc>
          <w:tcPr>
            <w:tcW w:w="4798" w:type="dxa"/>
            <w:gridSpan w:val="2"/>
          </w:tcPr>
          <w:p w14:paraId="34B98D9A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4D7A0EA8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5E912855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01C534E7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08DBA5C0" w14:textId="77777777" w:rsidTr="005D0960">
        <w:tc>
          <w:tcPr>
            <w:tcW w:w="1119" w:type="dxa"/>
            <w:vMerge/>
            <w:vAlign w:val="center"/>
          </w:tcPr>
          <w:p w14:paraId="45F9F2FB" w14:textId="77777777" w:rsidR="005D0960" w:rsidRPr="003C12BB" w:rsidRDefault="005D0960" w:rsidP="005D096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20EB6835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3.00-13.59</w:t>
            </w:r>
          </w:p>
        </w:tc>
        <w:tc>
          <w:tcPr>
            <w:tcW w:w="4798" w:type="dxa"/>
            <w:gridSpan w:val="2"/>
          </w:tcPr>
          <w:p w14:paraId="02098C6E" w14:textId="47E78B4F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ALGORİTMA VE PROGRAMLAMAYA GİRİŞ</w:t>
            </w:r>
          </w:p>
        </w:tc>
        <w:tc>
          <w:tcPr>
            <w:tcW w:w="1702" w:type="dxa"/>
            <w:gridSpan w:val="2"/>
          </w:tcPr>
          <w:p w14:paraId="435CFCE7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615EF273" w14:textId="18D82DE4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Öğr.Gö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AYDIN KİPER</w:t>
            </w:r>
          </w:p>
        </w:tc>
        <w:tc>
          <w:tcPr>
            <w:tcW w:w="2073" w:type="dxa"/>
          </w:tcPr>
          <w:p w14:paraId="12881007" w14:textId="6EB4FC8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 xml:space="preserve">Onlin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Ödev</w:t>
            </w:r>
          </w:p>
        </w:tc>
      </w:tr>
      <w:tr w:rsidR="005D0960" w:rsidRPr="003C12BB" w14:paraId="334743E3" w14:textId="77777777" w:rsidTr="005D0960">
        <w:tc>
          <w:tcPr>
            <w:tcW w:w="1119" w:type="dxa"/>
            <w:vMerge/>
            <w:vAlign w:val="center"/>
          </w:tcPr>
          <w:p w14:paraId="6D727BFB" w14:textId="77777777" w:rsidR="005D0960" w:rsidRPr="003C12BB" w:rsidRDefault="005D0960" w:rsidP="005D096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5C0B4617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4.00-14.59</w:t>
            </w:r>
          </w:p>
        </w:tc>
        <w:tc>
          <w:tcPr>
            <w:tcW w:w="4798" w:type="dxa"/>
            <w:gridSpan w:val="2"/>
          </w:tcPr>
          <w:p w14:paraId="378CCE93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2FDDBEA9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68E82A64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2DAF25BB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3B2EB8E0" w14:textId="77777777" w:rsidTr="005D0960">
        <w:tc>
          <w:tcPr>
            <w:tcW w:w="1119" w:type="dxa"/>
            <w:vMerge/>
            <w:vAlign w:val="center"/>
          </w:tcPr>
          <w:p w14:paraId="500423D8" w14:textId="77777777" w:rsidR="005D0960" w:rsidRPr="003C12BB" w:rsidRDefault="005D0960" w:rsidP="005D096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49E00124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5.00-15.59</w:t>
            </w:r>
          </w:p>
        </w:tc>
        <w:tc>
          <w:tcPr>
            <w:tcW w:w="4798" w:type="dxa"/>
            <w:gridSpan w:val="2"/>
          </w:tcPr>
          <w:p w14:paraId="31989C98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46BC36E1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3D923067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2C57B104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438D392C" w14:textId="77777777" w:rsidTr="005D0960">
        <w:tc>
          <w:tcPr>
            <w:tcW w:w="1119" w:type="dxa"/>
            <w:vMerge/>
            <w:vAlign w:val="center"/>
          </w:tcPr>
          <w:p w14:paraId="0A773BBA" w14:textId="77777777" w:rsidR="005D0960" w:rsidRPr="003C12BB" w:rsidRDefault="005D0960" w:rsidP="005D096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1B3AF396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6.00-16.59</w:t>
            </w:r>
          </w:p>
        </w:tc>
        <w:tc>
          <w:tcPr>
            <w:tcW w:w="4798" w:type="dxa"/>
            <w:gridSpan w:val="2"/>
          </w:tcPr>
          <w:p w14:paraId="3F9F90FE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678A2F65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3B492EB4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01917048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2525EC8A" w14:textId="77777777" w:rsidTr="005D0960">
        <w:tc>
          <w:tcPr>
            <w:tcW w:w="1119" w:type="dxa"/>
            <w:vMerge/>
            <w:vAlign w:val="center"/>
          </w:tcPr>
          <w:p w14:paraId="1BD71D9C" w14:textId="77777777" w:rsidR="005D0960" w:rsidRPr="003C12BB" w:rsidRDefault="005D0960" w:rsidP="005D096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2697B9B2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7.00-17.59</w:t>
            </w:r>
          </w:p>
        </w:tc>
        <w:tc>
          <w:tcPr>
            <w:tcW w:w="4798" w:type="dxa"/>
            <w:gridSpan w:val="2"/>
          </w:tcPr>
          <w:p w14:paraId="25BBBB35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2E09960E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40CE5A99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47766C4F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7910EA8A" w14:textId="77777777" w:rsidTr="005D0960">
        <w:tc>
          <w:tcPr>
            <w:tcW w:w="1119" w:type="dxa"/>
            <w:vMerge/>
            <w:vAlign w:val="center"/>
          </w:tcPr>
          <w:p w14:paraId="3AF03BCE" w14:textId="77777777" w:rsidR="005D0960" w:rsidRPr="003C12BB" w:rsidRDefault="005D0960" w:rsidP="005D096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2D33273A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8.00-18.59</w:t>
            </w:r>
          </w:p>
        </w:tc>
        <w:tc>
          <w:tcPr>
            <w:tcW w:w="4798" w:type="dxa"/>
            <w:gridSpan w:val="2"/>
          </w:tcPr>
          <w:p w14:paraId="1E74AA4C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7CB5F15C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6AF948C3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786941DE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1B9A586F" w14:textId="77777777" w:rsidTr="005D0960">
        <w:tc>
          <w:tcPr>
            <w:tcW w:w="1119" w:type="dxa"/>
            <w:vMerge/>
            <w:vAlign w:val="center"/>
          </w:tcPr>
          <w:p w14:paraId="1902AAF1" w14:textId="77777777" w:rsidR="005D0960" w:rsidRPr="003C12BB" w:rsidRDefault="005D0960" w:rsidP="005D096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1664AE4E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9.00-19.59</w:t>
            </w:r>
          </w:p>
        </w:tc>
        <w:tc>
          <w:tcPr>
            <w:tcW w:w="4798" w:type="dxa"/>
            <w:gridSpan w:val="2"/>
          </w:tcPr>
          <w:p w14:paraId="2F7F9624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4CAFB892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0C489C8C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58AA62BA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44806185" w14:textId="77777777" w:rsidTr="005D0960">
        <w:tc>
          <w:tcPr>
            <w:tcW w:w="1119" w:type="dxa"/>
            <w:vMerge w:val="restart"/>
            <w:vAlign w:val="center"/>
          </w:tcPr>
          <w:p w14:paraId="0B3F4C28" w14:textId="26D270DE" w:rsidR="005D0960" w:rsidRPr="003C12BB" w:rsidRDefault="005D0960" w:rsidP="005D096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b/>
                <w:sz w:val="18"/>
                <w:szCs w:val="18"/>
              </w:rPr>
              <w:t>19 Ocak 2020 Salı</w:t>
            </w:r>
          </w:p>
        </w:tc>
        <w:tc>
          <w:tcPr>
            <w:tcW w:w="1387" w:type="dxa"/>
            <w:gridSpan w:val="2"/>
          </w:tcPr>
          <w:p w14:paraId="165945FE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09.00-09.59</w:t>
            </w:r>
          </w:p>
        </w:tc>
        <w:tc>
          <w:tcPr>
            <w:tcW w:w="4798" w:type="dxa"/>
            <w:gridSpan w:val="2"/>
          </w:tcPr>
          <w:p w14:paraId="79DEE23C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769A0424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0D9DCC19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79AB87A9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48B5FF44" w14:textId="77777777" w:rsidTr="005D0960">
        <w:tc>
          <w:tcPr>
            <w:tcW w:w="1119" w:type="dxa"/>
            <w:vMerge/>
          </w:tcPr>
          <w:p w14:paraId="0C2A005D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425CA97B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0.00-10.59</w:t>
            </w:r>
          </w:p>
        </w:tc>
        <w:tc>
          <w:tcPr>
            <w:tcW w:w="4798" w:type="dxa"/>
            <w:gridSpan w:val="2"/>
          </w:tcPr>
          <w:p w14:paraId="77DEA846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33EA8868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477FC4BD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0BAB6107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1548BD83" w14:textId="77777777" w:rsidTr="005D0960">
        <w:tc>
          <w:tcPr>
            <w:tcW w:w="1119" w:type="dxa"/>
            <w:vMerge/>
          </w:tcPr>
          <w:p w14:paraId="090EB69D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14804F86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1.00-11.59</w:t>
            </w:r>
          </w:p>
        </w:tc>
        <w:tc>
          <w:tcPr>
            <w:tcW w:w="4798" w:type="dxa"/>
            <w:gridSpan w:val="2"/>
          </w:tcPr>
          <w:p w14:paraId="19777AC9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17AE1FDA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0E08B5D5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7F34525D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4BD9A1CD" w14:textId="77777777" w:rsidTr="005D0960">
        <w:tc>
          <w:tcPr>
            <w:tcW w:w="1119" w:type="dxa"/>
            <w:vMerge/>
          </w:tcPr>
          <w:p w14:paraId="229B0AA8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30F48E1F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2.00-12.59</w:t>
            </w:r>
          </w:p>
        </w:tc>
        <w:tc>
          <w:tcPr>
            <w:tcW w:w="4798" w:type="dxa"/>
            <w:gridSpan w:val="2"/>
          </w:tcPr>
          <w:p w14:paraId="30FD12DB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77C91BFE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7943E791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3D178F1A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1B7890AF" w14:textId="77777777" w:rsidTr="005D0960">
        <w:tc>
          <w:tcPr>
            <w:tcW w:w="1119" w:type="dxa"/>
            <w:vMerge/>
          </w:tcPr>
          <w:p w14:paraId="772108A4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49556D3E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3.00-13.59</w:t>
            </w:r>
          </w:p>
        </w:tc>
        <w:tc>
          <w:tcPr>
            <w:tcW w:w="4798" w:type="dxa"/>
            <w:gridSpan w:val="2"/>
          </w:tcPr>
          <w:p w14:paraId="6D4CD27D" w14:textId="34748583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373405FD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61D6890F" w14:textId="53DF3156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7E54EF98" w14:textId="22528C5B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319B1C6B" w14:textId="77777777" w:rsidTr="005D0960">
        <w:tc>
          <w:tcPr>
            <w:tcW w:w="1119" w:type="dxa"/>
            <w:vMerge/>
          </w:tcPr>
          <w:p w14:paraId="7B5343CA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445CA1C1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4.00-14.59</w:t>
            </w:r>
          </w:p>
        </w:tc>
        <w:tc>
          <w:tcPr>
            <w:tcW w:w="4798" w:type="dxa"/>
            <w:gridSpan w:val="2"/>
          </w:tcPr>
          <w:p w14:paraId="30B64F3E" w14:textId="718F452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  <w:r w:rsidRPr="003C12BB">
              <w:rPr>
                <w:rFonts w:ascii="Calibri" w:hAnsi="Calibri" w:cs="Calibri"/>
                <w:sz w:val="18"/>
                <w:szCs w:val="18"/>
              </w:rPr>
              <w:t>İŞLETİM SİSTEMLERİ VE UYGULAMALARI</w:t>
            </w:r>
          </w:p>
        </w:tc>
        <w:tc>
          <w:tcPr>
            <w:tcW w:w="1702" w:type="dxa"/>
            <w:gridSpan w:val="2"/>
          </w:tcPr>
          <w:p w14:paraId="5D0AC71A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01851886" w14:textId="205CCAE0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  <w:proofErr w:type="spellStart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Öğr</w:t>
            </w:r>
            <w:proofErr w:type="spellEnd"/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. Gör. Selçuk Sırrı Tercan</w:t>
            </w:r>
          </w:p>
        </w:tc>
        <w:tc>
          <w:tcPr>
            <w:tcW w:w="2073" w:type="dxa"/>
          </w:tcPr>
          <w:p w14:paraId="6A0A8B9E" w14:textId="22DFC7D2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Online Sınav</w:t>
            </w:r>
          </w:p>
        </w:tc>
      </w:tr>
      <w:tr w:rsidR="005D0960" w:rsidRPr="003C12BB" w14:paraId="7F9B4C47" w14:textId="77777777" w:rsidTr="005D0960">
        <w:tc>
          <w:tcPr>
            <w:tcW w:w="1119" w:type="dxa"/>
            <w:vMerge/>
          </w:tcPr>
          <w:p w14:paraId="269E0904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17CCB79F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5.00-15.59</w:t>
            </w:r>
          </w:p>
        </w:tc>
        <w:tc>
          <w:tcPr>
            <w:tcW w:w="4798" w:type="dxa"/>
            <w:gridSpan w:val="2"/>
          </w:tcPr>
          <w:p w14:paraId="23AD0815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401BE5BF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09499B3E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67D55E9B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4B510E15" w14:textId="77777777" w:rsidTr="008D76DA">
        <w:tc>
          <w:tcPr>
            <w:tcW w:w="1119" w:type="dxa"/>
            <w:vMerge/>
          </w:tcPr>
          <w:p w14:paraId="03CA362F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7F8D5C3F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6.00-16.59</w:t>
            </w:r>
          </w:p>
        </w:tc>
        <w:tc>
          <w:tcPr>
            <w:tcW w:w="4798" w:type="dxa"/>
            <w:gridSpan w:val="2"/>
            <w:shd w:val="clear" w:color="auto" w:fill="FFFF00"/>
          </w:tcPr>
          <w:p w14:paraId="6E271F61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r w:rsidRPr="005D0960">
              <w:rPr>
                <w:rFonts w:ascii="Calibri" w:hAnsi="Calibri" w:cs="Calibri"/>
                <w:sz w:val="18"/>
                <w:szCs w:val="18"/>
              </w:rPr>
              <w:t>BESLENME VE SAĞLIK</w:t>
            </w:r>
          </w:p>
          <w:p w14:paraId="6DEBB85B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r w:rsidRPr="005D0960">
              <w:rPr>
                <w:rFonts w:ascii="Calibri" w:hAnsi="Calibri" w:cs="Calibri"/>
                <w:sz w:val="18"/>
                <w:szCs w:val="18"/>
              </w:rPr>
              <w:t>BİLİM TARİHİ VE FELSEFESİ</w:t>
            </w:r>
          </w:p>
          <w:p w14:paraId="070C7F76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r w:rsidRPr="005D0960">
              <w:rPr>
                <w:rFonts w:ascii="Calibri" w:hAnsi="Calibri" w:cs="Calibri"/>
                <w:sz w:val="18"/>
                <w:szCs w:val="18"/>
              </w:rPr>
              <w:lastRenderedPageBreak/>
              <w:t xml:space="preserve">BİLİM VE ARAŞTIRMA ETİĞİ </w:t>
            </w:r>
          </w:p>
          <w:p w14:paraId="058283D9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r w:rsidRPr="005D0960">
              <w:rPr>
                <w:rFonts w:ascii="Calibri" w:hAnsi="Calibri" w:cs="Calibri"/>
                <w:sz w:val="18"/>
                <w:szCs w:val="18"/>
              </w:rPr>
              <w:t xml:space="preserve">EKONOMİ VE GİRİŞİMCİLİK </w:t>
            </w:r>
          </w:p>
          <w:p w14:paraId="6D18DF69" w14:textId="7B08D539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r w:rsidRPr="005D0960">
              <w:rPr>
                <w:rFonts w:ascii="Calibri" w:hAnsi="Calibri" w:cs="Calibri"/>
                <w:sz w:val="18"/>
                <w:szCs w:val="18"/>
              </w:rPr>
              <w:t>İNSAN HAKLARI VE DEMOKRASİ EĞİTİMİ</w:t>
            </w:r>
          </w:p>
        </w:tc>
        <w:tc>
          <w:tcPr>
            <w:tcW w:w="1702" w:type="dxa"/>
            <w:gridSpan w:val="2"/>
            <w:shd w:val="clear" w:color="auto" w:fill="FFFF00"/>
          </w:tcPr>
          <w:p w14:paraId="6E3FA92A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141" w:type="dxa"/>
            <w:gridSpan w:val="2"/>
            <w:shd w:val="clear" w:color="auto" w:fill="FFFF00"/>
          </w:tcPr>
          <w:p w14:paraId="23E924F6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D0960">
              <w:rPr>
                <w:rFonts w:ascii="Calibri" w:hAnsi="Calibri" w:cs="Calibri"/>
                <w:sz w:val="18"/>
                <w:szCs w:val="18"/>
              </w:rPr>
              <w:t>Dr.Öğr.Üyesi</w:t>
            </w:r>
            <w:proofErr w:type="spellEnd"/>
            <w:r w:rsidRPr="005D0960">
              <w:rPr>
                <w:rFonts w:ascii="Calibri" w:hAnsi="Calibri" w:cs="Calibri"/>
                <w:sz w:val="18"/>
                <w:szCs w:val="18"/>
              </w:rPr>
              <w:t xml:space="preserve"> BELGİN UZUN</w:t>
            </w:r>
          </w:p>
          <w:p w14:paraId="423BBA6C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D0960">
              <w:rPr>
                <w:rFonts w:ascii="Calibri" w:hAnsi="Calibri" w:cs="Calibri"/>
                <w:sz w:val="18"/>
                <w:szCs w:val="18"/>
              </w:rPr>
              <w:t>Dr.Öğr.Üyesi</w:t>
            </w:r>
            <w:proofErr w:type="spellEnd"/>
            <w:r w:rsidRPr="005D0960">
              <w:rPr>
                <w:rFonts w:ascii="Calibri" w:hAnsi="Calibri" w:cs="Calibri"/>
                <w:sz w:val="18"/>
                <w:szCs w:val="18"/>
              </w:rPr>
              <w:t xml:space="preserve"> MİTHAT TAKUNYACI</w:t>
            </w:r>
          </w:p>
          <w:p w14:paraId="086B9EE6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D0960">
              <w:rPr>
                <w:rFonts w:ascii="Calibri" w:hAnsi="Calibri" w:cs="Calibri"/>
                <w:sz w:val="18"/>
                <w:szCs w:val="18"/>
              </w:rPr>
              <w:lastRenderedPageBreak/>
              <w:t>Dr.Öğr.Üyesi</w:t>
            </w:r>
            <w:proofErr w:type="spellEnd"/>
            <w:r w:rsidRPr="005D0960">
              <w:rPr>
                <w:rFonts w:ascii="Calibri" w:hAnsi="Calibri" w:cs="Calibri"/>
                <w:sz w:val="18"/>
                <w:szCs w:val="18"/>
              </w:rPr>
              <w:t xml:space="preserve"> AHMET SAKİN</w:t>
            </w:r>
          </w:p>
          <w:p w14:paraId="23BB92FB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D0960">
              <w:rPr>
                <w:rFonts w:ascii="Calibri" w:hAnsi="Calibri" w:cs="Calibri"/>
                <w:sz w:val="18"/>
                <w:szCs w:val="18"/>
              </w:rPr>
              <w:t>Arş.Gör.Dr</w:t>
            </w:r>
            <w:proofErr w:type="spellEnd"/>
            <w:r w:rsidRPr="005D0960">
              <w:rPr>
                <w:rFonts w:ascii="Calibri" w:hAnsi="Calibri" w:cs="Calibri"/>
                <w:sz w:val="18"/>
                <w:szCs w:val="18"/>
              </w:rPr>
              <w:t>. EBRU ALBAYRAK ÖZER</w:t>
            </w:r>
          </w:p>
          <w:p w14:paraId="1B49B15D" w14:textId="6E026E3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D0960">
              <w:rPr>
                <w:rFonts w:ascii="Calibri" w:hAnsi="Calibri" w:cs="Calibri"/>
                <w:sz w:val="18"/>
                <w:szCs w:val="18"/>
              </w:rPr>
              <w:t>Doç.Dr</w:t>
            </w:r>
            <w:proofErr w:type="spellEnd"/>
            <w:r w:rsidRPr="005D0960">
              <w:rPr>
                <w:rFonts w:ascii="Calibri" w:hAnsi="Calibri" w:cs="Calibri"/>
                <w:sz w:val="18"/>
                <w:szCs w:val="18"/>
              </w:rPr>
              <w:t>. MEHMET CÜNEYT BİRKÖK</w:t>
            </w:r>
          </w:p>
        </w:tc>
        <w:tc>
          <w:tcPr>
            <w:tcW w:w="2073" w:type="dxa"/>
            <w:shd w:val="clear" w:color="auto" w:fill="FFFF00"/>
          </w:tcPr>
          <w:p w14:paraId="7525EF0F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D0960" w:rsidRPr="003C12BB" w14:paraId="1C16EC7F" w14:textId="77777777" w:rsidTr="008D76DA">
        <w:tc>
          <w:tcPr>
            <w:tcW w:w="1119" w:type="dxa"/>
            <w:vMerge/>
          </w:tcPr>
          <w:p w14:paraId="7F960A60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3A190168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7.00-17.59</w:t>
            </w:r>
          </w:p>
        </w:tc>
        <w:tc>
          <w:tcPr>
            <w:tcW w:w="4798" w:type="dxa"/>
            <w:gridSpan w:val="2"/>
            <w:shd w:val="clear" w:color="auto" w:fill="FFFF00"/>
          </w:tcPr>
          <w:p w14:paraId="339B2F14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r w:rsidRPr="005D0960">
              <w:rPr>
                <w:rFonts w:ascii="Calibri" w:hAnsi="Calibri" w:cs="Calibri"/>
                <w:sz w:val="18"/>
                <w:szCs w:val="18"/>
              </w:rPr>
              <w:t>İNSAN İLİŞKİLERİ VE İLETİŞİM</w:t>
            </w:r>
          </w:p>
          <w:p w14:paraId="6369D28D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r w:rsidRPr="005D0960">
              <w:rPr>
                <w:rFonts w:ascii="Calibri" w:hAnsi="Calibri" w:cs="Calibri"/>
                <w:sz w:val="18"/>
                <w:szCs w:val="18"/>
              </w:rPr>
              <w:t>KÜLTÜR VE Dİ</w:t>
            </w:r>
          </w:p>
          <w:p w14:paraId="6DBF6594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r w:rsidRPr="005D0960">
              <w:rPr>
                <w:rFonts w:ascii="Calibri" w:hAnsi="Calibri" w:cs="Calibri"/>
                <w:sz w:val="18"/>
                <w:szCs w:val="18"/>
              </w:rPr>
              <w:t>MEDYA OKURYAZARLIĞI</w:t>
            </w:r>
          </w:p>
          <w:p w14:paraId="62A8D05B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r w:rsidRPr="005D0960">
              <w:rPr>
                <w:rFonts w:ascii="Calibri" w:hAnsi="Calibri" w:cs="Calibri"/>
                <w:sz w:val="18"/>
                <w:szCs w:val="18"/>
              </w:rPr>
              <w:t>TÜRK HALK OYUNLARI</w:t>
            </w:r>
          </w:p>
          <w:p w14:paraId="6C57C86C" w14:textId="014E1AFD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r w:rsidRPr="005D0960">
              <w:rPr>
                <w:rFonts w:ascii="Calibri" w:hAnsi="Calibri" w:cs="Calibri"/>
                <w:sz w:val="18"/>
                <w:szCs w:val="18"/>
              </w:rPr>
              <w:t>TÜRK MUSİKİSİ</w:t>
            </w:r>
          </w:p>
        </w:tc>
        <w:tc>
          <w:tcPr>
            <w:tcW w:w="1702" w:type="dxa"/>
            <w:gridSpan w:val="2"/>
            <w:shd w:val="clear" w:color="auto" w:fill="FFFF00"/>
          </w:tcPr>
          <w:p w14:paraId="7EB0C8AC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141" w:type="dxa"/>
            <w:gridSpan w:val="2"/>
            <w:shd w:val="clear" w:color="auto" w:fill="FFFF00"/>
          </w:tcPr>
          <w:p w14:paraId="4D321569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D0960">
              <w:rPr>
                <w:rFonts w:ascii="Calibri" w:hAnsi="Calibri" w:cs="Calibri"/>
                <w:sz w:val="18"/>
                <w:szCs w:val="18"/>
              </w:rPr>
              <w:t>Arş.Gör.Dr</w:t>
            </w:r>
            <w:proofErr w:type="spellEnd"/>
            <w:r w:rsidRPr="005D0960">
              <w:rPr>
                <w:rFonts w:ascii="Calibri" w:hAnsi="Calibri" w:cs="Calibri"/>
                <w:sz w:val="18"/>
                <w:szCs w:val="18"/>
              </w:rPr>
              <w:t>. ŞULE YILMAZ ÖZDEN</w:t>
            </w:r>
          </w:p>
          <w:p w14:paraId="156C2E98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D0960">
              <w:rPr>
                <w:rFonts w:ascii="Calibri" w:hAnsi="Calibri" w:cs="Calibri"/>
                <w:sz w:val="18"/>
                <w:szCs w:val="18"/>
              </w:rPr>
              <w:t>Dr.Öğr.Üyesi</w:t>
            </w:r>
            <w:proofErr w:type="spellEnd"/>
            <w:r w:rsidRPr="005D0960">
              <w:rPr>
                <w:rFonts w:ascii="Calibri" w:hAnsi="Calibri" w:cs="Calibri"/>
                <w:sz w:val="18"/>
                <w:szCs w:val="18"/>
              </w:rPr>
              <w:t xml:space="preserve"> TUĞBA DEMİRTAŞ TOLAMAN</w:t>
            </w:r>
          </w:p>
          <w:p w14:paraId="724441B3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D0960">
              <w:rPr>
                <w:rFonts w:ascii="Calibri" w:hAnsi="Calibri" w:cs="Calibri"/>
                <w:sz w:val="18"/>
                <w:szCs w:val="18"/>
              </w:rPr>
              <w:t>Dr.Öğr.Üyesi</w:t>
            </w:r>
            <w:proofErr w:type="spellEnd"/>
            <w:r w:rsidRPr="005D0960">
              <w:rPr>
                <w:rFonts w:ascii="Calibri" w:hAnsi="Calibri" w:cs="Calibri"/>
                <w:sz w:val="18"/>
                <w:szCs w:val="18"/>
              </w:rPr>
              <w:t xml:space="preserve"> ZELİHA DEMİR KAYMAK</w:t>
            </w:r>
          </w:p>
          <w:p w14:paraId="3F9970FB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D0960">
              <w:rPr>
                <w:rFonts w:ascii="Calibri" w:hAnsi="Calibri" w:cs="Calibri"/>
                <w:sz w:val="18"/>
                <w:szCs w:val="18"/>
              </w:rPr>
              <w:t>Öğr.Gör</w:t>
            </w:r>
            <w:proofErr w:type="spellEnd"/>
            <w:r w:rsidRPr="005D0960">
              <w:rPr>
                <w:rFonts w:ascii="Calibri" w:hAnsi="Calibri" w:cs="Calibri"/>
                <w:sz w:val="18"/>
                <w:szCs w:val="18"/>
              </w:rPr>
              <w:t>. YİĞİT HAKAN ÜNLÜ</w:t>
            </w:r>
          </w:p>
          <w:p w14:paraId="5F0F6EFC" w14:textId="7C9017E2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5D0960">
              <w:rPr>
                <w:rFonts w:ascii="Calibri" w:hAnsi="Calibri" w:cs="Calibri"/>
                <w:sz w:val="18"/>
                <w:szCs w:val="18"/>
              </w:rPr>
              <w:t>Öğr.Gör</w:t>
            </w:r>
            <w:proofErr w:type="spellEnd"/>
            <w:r w:rsidRPr="005D0960">
              <w:rPr>
                <w:rFonts w:ascii="Calibri" w:hAnsi="Calibri" w:cs="Calibri"/>
                <w:sz w:val="18"/>
                <w:szCs w:val="18"/>
              </w:rPr>
              <w:t>. TUNCAY KARDAŞ</w:t>
            </w:r>
          </w:p>
        </w:tc>
        <w:tc>
          <w:tcPr>
            <w:tcW w:w="2073" w:type="dxa"/>
            <w:shd w:val="clear" w:color="auto" w:fill="FFFF00"/>
          </w:tcPr>
          <w:p w14:paraId="6E21A72A" w14:textId="77777777" w:rsidR="005D0960" w:rsidRPr="005D0960" w:rsidRDefault="005D0960" w:rsidP="005D0960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5D0960" w:rsidRPr="003C12BB" w14:paraId="55E8587E" w14:textId="77777777" w:rsidTr="005D0960">
        <w:tc>
          <w:tcPr>
            <w:tcW w:w="1119" w:type="dxa"/>
            <w:vMerge/>
          </w:tcPr>
          <w:p w14:paraId="367B8FE4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3D4BE9CE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8.00-18.59</w:t>
            </w:r>
          </w:p>
        </w:tc>
        <w:tc>
          <w:tcPr>
            <w:tcW w:w="4798" w:type="dxa"/>
            <w:gridSpan w:val="2"/>
          </w:tcPr>
          <w:p w14:paraId="245564B8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7B05BB5C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25F1B46E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44A3AB1D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  <w:tr w:rsidR="005D0960" w:rsidRPr="003C12BB" w14:paraId="01ECA5FB" w14:textId="77777777" w:rsidTr="005D0960">
        <w:tc>
          <w:tcPr>
            <w:tcW w:w="1119" w:type="dxa"/>
          </w:tcPr>
          <w:p w14:paraId="4D97B543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7" w:type="dxa"/>
            <w:gridSpan w:val="2"/>
          </w:tcPr>
          <w:p w14:paraId="50119CDC" w14:textId="77777777" w:rsidR="005D0960" w:rsidRPr="003C12BB" w:rsidRDefault="005D0960" w:rsidP="005D09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C12BB">
              <w:rPr>
                <w:rFonts w:ascii="Times New Roman" w:hAnsi="Times New Roman" w:cs="Times New Roman"/>
                <w:sz w:val="18"/>
                <w:szCs w:val="18"/>
              </w:rPr>
              <w:t>19.00-19.59</w:t>
            </w:r>
          </w:p>
        </w:tc>
        <w:tc>
          <w:tcPr>
            <w:tcW w:w="4798" w:type="dxa"/>
            <w:gridSpan w:val="2"/>
          </w:tcPr>
          <w:p w14:paraId="4EBB95BD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702" w:type="dxa"/>
            <w:gridSpan w:val="2"/>
          </w:tcPr>
          <w:p w14:paraId="0D6C4A21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3141" w:type="dxa"/>
            <w:gridSpan w:val="2"/>
          </w:tcPr>
          <w:p w14:paraId="0E649EFF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073" w:type="dxa"/>
          </w:tcPr>
          <w:p w14:paraId="4534494B" w14:textId="77777777" w:rsidR="005D0960" w:rsidRPr="003C12BB" w:rsidRDefault="005D0960" w:rsidP="005D0960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</w:p>
        </w:tc>
      </w:tr>
    </w:tbl>
    <w:p w14:paraId="6EA83897" w14:textId="77777777" w:rsidR="00045DC9" w:rsidRPr="0065089A" w:rsidRDefault="00045DC9">
      <w:pPr>
        <w:rPr>
          <w:rFonts w:ascii="Times New Roman" w:hAnsi="Times New Roman" w:cs="Times New Roman"/>
          <w:sz w:val="20"/>
          <w:szCs w:val="20"/>
        </w:rPr>
      </w:pPr>
    </w:p>
    <w:p w14:paraId="468FF1B8" w14:textId="77777777" w:rsidR="0025423B" w:rsidRPr="0065089A" w:rsidRDefault="0025423B">
      <w:pPr>
        <w:rPr>
          <w:rFonts w:ascii="Times New Roman" w:hAnsi="Times New Roman" w:cs="Times New Roman"/>
          <w:sz w:val="20"/>
          <w:szCs w:val="20"/>
        </w:rPr>
      </w:pPr>
    </w:p>
    <w:sectPr w:rsidR="0025423B" w:rsidRPr="0065089A" w:rsidSect="00E5762A">
      <w:pgSz w:w="16838" w:h="11906" w:orient="landscape"/>
      <w:pgMar w:top="568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TEyM7Y0NQUSlko6SsGpxcWZ+XkgBSa1AJX756osAAAA"/>
  </w:docVars>
  <w:rsids>
    <w:rsidRoot w:val="007126AF"/>
    <w:rsid w:val="00045DC9"/>
    <w:rsid w:val="000535EF"/>
    <w:rsid w:val="000E3FC1"/>
    <w:rsid w:val="001451E8"/>
    <w:rsid w:val="0015257F"/>
    <w:rsid w:val="00152591"/>
    <w:rsid w:val="00191F59"/>
    <w:rsid w:val="002416E7"/>
    <w:rsid w:val="0025423B"/>
    <w:rsid w:val="0031448B"/>
    <w:rsid w:val="00377CC3"/>
    <w:rsid w:val="0038659A"/>
    <w:rsid w:val="003C12BB"/>
    <w:rsid w:val="0041467F"/>
    <w:rsid w:val="00417FA9"/>
    <w:rsid w:val="00434362"/>
    <w:rsid w:val="004A3A66"/>
    <w:rsid w:val="005C2B36"/>
    <w:rsid w:val="005D08D9"/>
    <w:rsid w:val="005D0960"/>
    <w:rsid w:val="005E230D"/>
    <w:rsid w:val="0065089A"/>
    <w:rsid w:val="00662A03"/>
    <w:rsid w:val="00681F8E"/>
    <w:rsid w:val="006E4DF7"/>
    <w:rsid w:val="007126AF"/>
    <w:rsid w:val="0077131F"/>
    <w:rsid w:val="007A02A3"/>
    <w:rsid w:val="008D76DA"/>
    <w:rsid w:val="00907E0A"/>
    <w:rsid w:val="009326E4"/>
    <w:rsid w:val="009A6C0A"/>
    <w:rsid w:val="009E2551"/>
    <w:rsid w:val="00AD176F"/>
    <w:rsid w:val="00B24361"/>
    <w:rsid w:val="00B81B50"/>
    <w:rsid w:val="00C2409F"/>
    <w:rsid w:val="00C531F7"/>
    <w:rsid w:val="00CA25D0"/>
    <w:rsid w:val="00CC6406"/>
    <w:rsid w:val="00D3760E"/>
    <w:rsid w:val="00D43462"/>
    <w:rsid w:val="00D53C09"/>
    <w:rsid w:val="00DC2449"/>
    <w:rsid w:val="00DE39B1"/>
    <w:rsid w:val="00E2477F"/>
    <w:rsid w:val="00E45093"/>
    <w:rsid w:val="00E5762A"/>
    <w:rsid w:val="00E75E65"/>
    <w:rsid w:val="00E85579"/>
    <w:rsid w:val="00EE41D1"/>
    <w:rsid w:val="00F85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6E1BA9"/>
  <w15:docId w15:val="{46D919FB-1643-4B41-88B8-B3ABE57E1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42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6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3</Pages>
  <Words>644</Words>
  <Characters>3676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Üniversitesi</Company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sli</dc:creator>
  <cp:lastModifiedBy>w</cp:lastModifiedBy>
  <cp:revision>42</cp:revision>
  <cp:lastPrinted>2020-11-06T08:41:00Z</cp:lastPrinted>
  <dcterms:created xsi:type="dcterms:W3CDTF">2020-11-06T10:28:00Z</dcterms:created>
  <dcterms:modified xsi:type="dcterms:W3CDTF">2020-12-29T10:11:00Z</dcterms:modified>
</cp:coreProperties>
</file>